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086CC" w14:textId="28618E0D" w:rsidR="003F3703" w:rsidRDefault="007F7E24">
      <w:pPr>
        <w:widowControl w:val="0"/>
        <w:spacing w:before="0"/>
        <w:jc w:val="center"/>
        <w:rPr>
          <w:b/>
          <w:color w:val="00000A"/>
          <w:sz w:val="24"/>
          <w:szCs w:val="24"/>
        </w:rPr>
      </w:pPr>
      <w:r>
        <w:rPr>
          <w:b/>
          <w:color w:val="00000A"/>
          <w:sz w:val="24"/>
          <w:szCs w:val="24"/>
        </w:rPr>
        <w:t>Report</w:t>
      </w:r>
      <w:r w:rsidR="00442510">
        <w:rPr>
          <w:b/>
          <w:color w:val="00000A"/>
          <w:sz w:val="24"/>
          <w:szCs w:val="24"/>
        </w:rPr>
        <w:t xml:space="preserve"> Computer Architecture 2021</w:t>
      </w:r>
    </w:p>
    <w:p w14:paraId="41934C62" w14:textId="2A9F7683" w:rsidR="00AB2ACB" w:rsidRPr="00AB2ACB" w:rsidRDefault="00AB2ACB" w:rsidP="00AB2ACB">
      <w:pPr>
        <w:widowControl w:val="0"/>
        <w:spacing w:before="0"/>
        <w:rPr>
          <w:b/>
          <w:color w:val="00000A"/>
          <w:sz w:val="24"/>
          <w:szCs w:val="24"/>
          <w:lang w:val="nl-NL"/>
        </w:rPr>
      </w:pPr>
      <w:r w:rsidRPr="00AB2ACB">
        <w:rPr>
          <w:b/>
          <w:color w:val="00000A"/>
          <w:sz w:val="24"/>
          <w:szCs w:val="24"/>
          <w:lang w:val="nl-NL"/>
        </w:rPr>
        <w:t>Names: Bosmans Jeroen (R0665199), Cattoir Ben</w:t>
      </w:r>
      <w:r>
        <w:rPr>
          <w:b/>
          <w:color w:val="00000A"/>
          <w:sz w:val="24"/>
          <w:szCs w:val="24"/>
          <w:lang w:val="nl-NL"/>
        </w:rPr>
        <w:t>oit (R0671037), Geenen Tibo (R0667002)</w:t>
      </w:r>
    </w:p>
    <w:tbl>
      <w:tblPr>
        <w:tblW w:w="9957" w:type="dxa"/>
        <w:tblInd w:w="-27"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top w:w="100" w:type="dxa"/>
          <w:left w:w="80" w:type="dxa"/>
          <w:bottom w:w="100" w:type="dxa"/>
          <w:right w:w="100" w:type="dxa"/>
        </w:tblCellMar>
        <w:tblLook w:val="0600" w:firstRow="0" w:lastRow="0" w:firstColumn="0" w:lastColumn="0" w:noHBand="1" w:noVBand="1"/>
      </w:tblPr>
      <w:tblGrid>
        <w:gridCol w:w="1598"/>
        <w:gridCol w:w="1537"/>
        <w:gridCol w:w="1193"/>
        <w:gridCol w:w="1354"/>
        <w:gridCol w:w="1442"/>
        <w:gridCol w:w="1400"/>
        <w:gridCol w:w="1433"/>
      </w:tblGrid>
      <w:tr w:rsidR="00000658" w14:paraId="20BBED04" w14:textId="77777777" w:rsidTr="004B6302">
        <w:tc>
          <w:tcPr>
            <w:tcW w:w="159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CC02C75" w14:textId="77777777" w:rsidR="00B83103" w:rsidRDefault="00B83103">
            <w:pPr>
              <w:widowControl w:val="0"/>
              <w:spacing w:before="0" w:after="0" w:line="240" w:lineRule="auto"/>
              <w:rPr>
                <w:i/>
                <w:color w:val="00000A"/>
              </w:rPr>
            </w:pPr>
            <w:r>
              <w:rPr>
                <w:i/>
                <w:color w:val="00000A"/>
              </w:rPr>
              <w:t>Implementation</w:t>
            </w:r>
          </w:p>
        </w:tc>
        <w:tc>
          <w:tcPr>
            <w:tcW w:w="1537"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3765128" w14:textId="1F3C92A0" w:rsidR="00B83103" w:rsidRPr="00B83103" w:rsidRDefault="00B83103">
            <w:pPr>
              <w:widowControl w:val="0"/>
              <w:spacing w:before="0" w:after="0" w:line="240" w:lineRule="auto"/>
              <w:rPr>
                <w:i/>
                <w:color w:val="00000A"/>
              </w:rPr>
            </w:pPr>
            <w:r>
              <w:rPr>
                <w:i/>
                <w:color w:val="00000A"/>
              </w:rPr>
              <w:t>Total</w:t>
            </w:r>
            <w:r w:rsidR="00000658">
              <w:rPr>
                <w:i/>
                <w:color w:val="00000A"/>
              </w:rPr>
              <w:t xml:space="preserve"> Cell</w:t>
            </w:r>
            <w:r>
              <w:rPr>
                <w:i/>
                <w:color w:val="00000A"/>
              </w:rPr>
              <w:t xml:space="preserve"> Area (mm</w:t>
            </w:r>
            <w:r>
              <w:rPr>
                <w:i/>
                <w:color w:val="00000A"/>
                <w:vertAlign w:val="superscript"/>
              </w:rPr>
              <w:t>2</w:t>
            </w:r>
            <w:r>
              <w:rPr>
                <w:i/>
                <w:color w:val="00000A"/>
              </w:rPr>
              <w:t>)</w:t>
            </w:r>
          </w:p>
        </w:tc>
        <w:tc>
          <w:tcPr>
            <w:tcW w:w="1193" w:type="dxa"/>
            <w:tcBorders>
              <w:top w:val="single" w:sz="8" w:space="0" w:color="000001"/>
              <w:left w:val="single" w:sz="8" w:space="0" w:color="000001"/>
              <w:bottom w:val="single" w:sz="8" w:space="0" w:color="000001"/>
              <w:right w:val="single" w:sz="8" w:space="0" w:color="000001"/>
            </w:tcBorders>
          </w:tcPr>
          <w:p w14:paraId="27F7D1E0" w14:textId="5870B50B" w:rsidR="00B83103" w:rsidRPr="00000658" w:rsidRDefault="00B83103">
            <w:pPr>
              <w:widowControl w:val="0"/>
              <w:spacing w:before="0" w:after="0" w:line="240" w:lineRule="auto"/>
              <w:rPr>
                <w:i/>
                <w:color w:val="auto"/>
              </w:rPr>
            </w:pPr>
            <w:r w:rsidRPr="00000658">
              <w:rPr>
                <w:i/>
                <w:color w:val="auto"/>
              </w:rPr>
              <w:t xml:space="preserve">Area without </w:t>
            </w:r>
            <w:r w:rsidR="00000658" w:rsidRPr="00000658">
              <w:rPr>
                <w:i/>
                <w:color w:val="auto"/>
              </w:rPr>
              <w:t xml:space="preserve">data path </w:t>
            </w:r>
            <w:r w:rsidRPr="00000658">
              <w:rPr>
                <w:i/>
                <w:color w:val="auto"/>
              </w:rPr>
              <w:t>(mm</w:t>
            </w:r>
            <w:r w:rsidRPr="00000658">
              <w:rPr>
                <w:i/>
                <w:color w:val="auto"/>
                <w:vertAlign w:val="superscript"/>
              </w:rPr>
              <w:t>2</w:t>
            </w:r>
            <w:r w:rsidRPr="00000658">
              <w:rPr>
                <w:i/>
                <w:color w:val="auto"/>
              </w:rPr>
              <w:t>)</w:t>
            </w:r>
            <w:r w:rsidR="00000658">
              <w:rPr>
                <w:i/>
                <w:color w:val="auto"/>
              </w:rPr>
              <w:t>*</w:t>
            </w:r>
            <w:r w:rsidRPr="00000658">
              <w:rPr>
                <w:i/>
                <w:color w:val="auto"/>
              </w:rPr>
              <w:t xml:space="preserve"> </w:t>
            </w:r>
          </w:p>
        </w:tc>
        <w:tc>
          <w:tcPr>
            <w:tcW w:w="1354"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5D143E67" w14:textId="321342D6" w:rsidR="00B83103" w:rsidRDefault="00B83103">
            <w:pPr>
              <w:widowControl w:val="0"/>
              <w:spacing w:before="0" w:after="0" w:line="240" w:lineRule="auto"/>
              <w:rPr>
                <w:i/>
                <w:color w:val="00000A"/>
              </w:rPr>
            </w:pPr>
            <w:r>
              <w:rPr>
                <w:i/>
                <w:color w:val="00000A"/>
              </w:rPr>
              <w:t>Critical Path (ns)</w:t>
            </w:r>
          </w:p>
        </w:tc>
        <w:tc>
          <w:tcPr>
            <w:tcW w:w="1442"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CAACB35" w14:textId="532E286A" w:rsidR="00B83103" w:rsidRDefault="00B83103">
            <w:pPr>
              <w:widowControl w:val="0"/>
              <w:spacing w:before="0" w:after="0" w:line="240" w:lineRule="auto"/>
              <w:rPr>
                <w:i/>
                <w:color w:val="00000A"/>
              </w:rPr>
            </w:pPr>
            <w:r>
              <w:rPr>
                <w:i/>
                <w:color w:val="00000A"/>
              </w:rPr>
              <w:t>Maximum Operating Frequency (MHz)</w:t>
            </w:r>
          </w:p>
        </w:tc>
        <w:tc>
          <w:tcPr>
            <w:tcW w:w="1400"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F42AFA1" w14:textId="4B389792" w:rsidR="00B83103" w:rsidRDefault="00B83103">
            <w:pPr>
              <w:widowControl w:val="0"/>
              <w:spacing w:before="0" w:after="0" w:line="240" w:lineRule="auto"/>
              <w:rPr>
                <w:i/>
                <w:color w:val="00000A"/>
              </w:rPr>
            </w:pPr>
            <w:r>
              <w:rPr>
                <w:i/>
                <w:color w:val="00000A"/>
              </w:rPr>
              <w:t>Number of Cycles for program MULT</w:t>
            </w:r>
          </w:p>
        </w:tc>
        <w:tc>
          <w:tcPr>
            <w:tcW w:w="1433"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C58AB99" w14:textId="77777777" w:rsidR="00B83103" w:rsidRDefault="00B83103">
            <w:pPr>
              <w:widowControl w:val="0"/>
              <w:spacing w:before="0" w:after="0" w:line="240" w:lineRule="auto"/>
              <w:rPr>
                <w:i/>
                <w:color w:val="00000A"/>
              </w:rPr>
            </w:pPr>
            <w:r>
              <w:rPr>
                <w:i/>
                <w:color w:val="00000A"/>
              </w:rPr>
              <w:t>Minimal time to execute the program MULT</w:t>
            </w:r>
          </w:p>
        </w:tc>
      </w:tr>
      <w:tr w:rsidR="00000658" w14:paraId="6A3D270B" w14:textId="77777777" w:rsidTr="004B6302">
        <w:trPr>
          <w:trHeight w:val="620"/>
        </w:trPr>
        <w:tc>
          <w:tcPr>
            <w:tcW w:w="159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0F154B2E" w14:textId="77777777" w:rsidR="00B83103" w:rsidRDefault="00B83103" w:rsidP="00FF32B8">
            <w:pPr>
              <w:widowControl w:val="0"/>
              <w:spacing w:before="0" w:after="0" w:line="240" w:lineRule="auto"/>
              <w:rPr>
                <w:i/>
                <w:color w:val="00000A"/>
              </w:rPr>
            </w:pPr>
            <w:r>
              <w:rPr>
                <w:i/>
                <w:color w:val="00000A"/>
              </w:rPr>
              <w:t>Single Cycle</w:t>
            </w:r>
          </w:p>
          <w:p w14:paraId="64808399" w14:textId="50206DD7" w:rsidR="00B83103" w:rsidRDefault="00B83103" w:rsidP="00FF32B8">
            <w:pPr>
              <w:widowControl w:val="0"/>
              <w:spacing w:before="0" w:after="0" w:line="240" w:lineRule="auto"/>
              <w:rPr>
                <w:i/>
                <w:color w:val="00000A"/>
              </w:rPr>
            </w:pPr>
          </w:p>
        </w:tc>
        <w:tc>
          <w:tcPr>
            <w:tcW w:w="1537"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715BD1D7" w14:textId="453A4B60" w:rsidR="00B83103" w:rsidRPr="00746408" w:rsidRDefault="00B83103" w:rsidP="00FF32B8">
            <w:pPr>
              <w:widowControl w:val="0"/>
              <w:spacing w:before="0" w:after="0" w:line="240" w:lineRule="auto"/>
              <w:rPr>
                <w:i/>
                <w:color w:val="002060"/>
              </w:rPr>
            </w:pPr>
            <w:r w:rsidRPr="00746408">
              <w:rPr>
                <w:i/>
                <w:color w:val="002060"/>
              </w:rPr>
              <w:t>242,896.1983</w:t>
            </w:r>
          </w:p>
          <w:p w14:paraId="6187398B" w14:textId="77777777" w:rsidR="00B83103" w:rsidRPr="00746408" w:rsidRDefault="00B83103" w:rsidP="00FF32B8">
            <w:pPr>
              <w:widowControl w:val="0"/>
              <w:spacing w:before="0" w:after="0" w:line="240" w:lineRule="auto"/>
              <w:rPr>
                <w:i/>
                <w:color w:val="002060"/>
              </w:rPr>
            </w:pPr>
          </w:p>
        </w:tc>
        <w:tc>
          <w:tcPr>
            <w:tcW w:w="1193" w:type="dxa"/>
            <w:tcBorders>
              <w:top w:val="single" w:sz="8" w:space="0" w:color="000001"/>
              <w:left w:val="single" w:sz="8" w:space="0" w:color="000001"/>
              <w:bottom w:val="single" w:sz="8" w:space="0" w:color="000001"/>
              <w:right w:val="single" w:sz="8" w:space="0" w:color="000001"/>
            </w:tcBorders>
          </w:tcPr>
          <w:p w14:paraId="686A7AE3" w14:textId="77777777" w:rsidR="00B83103" w:rsidRPr="00746408" w:rsidRDefault="00B83103" w:rsidP="00B83103">
            <w:pPr>
              <w:widowControl w:val="0"/>
              <w:spacing w:before="0" w:after="0" w:line="240" w:lineRule="auto"/>
              <w:rPr>
                <w:i/>
                <w:color w:val="002060"/>
              </w:rPr>
            </w:pPr>
            <w:r w:rsidRPr="00746408">
              <w:rPr>
                <w:i/>
                <w:color w:val="002060"/>
              </w:rPr>
              <w:t>13,555.787</w:t>
            </w:r>
          </w:p>
          <w:p w14:paraId="24CB069F" w14:textId="77777777" w:rsidR="00B83103" w:rsidRPr="00746408" w:rsidRDefault="00B83103" w:rsidP="00FF32B8">
            <w:pPr>
              <w:widowControl w:val="0"/>
              <w:spacing w:before="0" w:after="0" w:line="240" w:lineRule="auto"/>
              <w:rPr>
                <w:i/>
                <w:color w:val="002060"/>
              </w:rPr>
            </w:pPr>
          </w:p>
        </w:tc>
        <w:tc>
          <w:tcPr>
            <w:tcW w:w="1354"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1BB76E21" w14:textId="693B58D0" w:rsidR="00B83103" w:rsidRPr="00746408" w:rsidRDefault="00B83103" w:rsidP="00FF32B8">
            <w:pPr>
              <w:widowControl w:val="0"/>
              <w:spacing w:before="0" w:after="0" w:line="240" w:lineRule="auto"/>
              <w:rPr>
                <w:i/>
                <w:color w:val="002060"/>
              </w:rPr>
            </w:pPr>
            <w:r w:rsidRPr="00746408">
              <w:rPr>
                <w:i/>
                <w:color w:val="002060"/>
              </w:rPr>
              <w:t>30.26</w:t>
            </w:r>
          </w:p>
        </w:tc>
        <w:tc>
          <w:tcPr>
            <w:tcW w:w="1442"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708994A" w14:textId="6976A23D" w:rsidR="00B83103" w:rsidRPr="00746408" w:rsidRDefault="00B83103" w:rsidP="00FF32B8">
            <w:pPr>
              <w:widowControl w:val="0"/>
              <w:spacing w:before="0" w:after="0" w:line="240" w:lineRule="auto"/>
              <w:rPr>
                <w:i/>
                <w:color w:val="002060"/>
              </w:rPr>
            </w:pPr>
            <w:r w:rsidRPr="00746408">
              <w:rPr>
                <w:i/>
                <w:color w:val="002060"/>
              </w:rPr>
              <w:t>33.047</w:t>
            </w:r>
          </w:p>
        </w:tc>
        <w:tc>
          <w:tcPr>
            <w:tcW w:w="1400"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4FED99A7" w14:textId="073AEA36" w:rsidR="00B83103" w:rsidRPr="00746408" w:rsidRDefault="00B83103" w:rsidP="00FF32B8">
            <w:pPr>
              <w:widowControl w:val="0"/>
              <w:spacing w:before="0" w:after="0" w:line="240" w:lineRule="auto"/>
              <w:rPr>
                <w:i/>
                <w:color w:val="002060"/>
              </w:rPr>
            </w:pPr>
            <w:r w:rsidRPr="00746408">
              <w:rPr>
                <w:i/>
                <w:color w:val="002060"/>
              </w:rPr>
              <w:t>1179</w:t>
            </w:r>
          </w:p>
        </w:tc>
        <w:tc>
          <w:tcPr>
            <w:tcW w:w="1433"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92C797A" w14:textId="7A37CA3E" w:rsidR="00B83103" w:rsidRPr="00746408" w:rsidRDefault="00B83103" w:rsidP="00FF32B8">
            <w:pPr>
              <w:widowControl w:val="0"/>
              <w:spacing w:before="0" w:after="0" w:line="240" w:lineRule="auto"/>
              <w:rPr>
                <w:i/>
                <w:color w:val="002060"/>
              </w:rPr>
            </w:pPr>
            <w:r w:rsidRPr="00746408">
              <w:rPr>
                <w:i/>
                <w:color w:val="002060"/>
              </w:rPr>
              <w:t>35,676.54</w:t>
            </w:r>
          </w:p>
        </w:tc>
      </w:tr>
      <w:tr w:rsidR="00000658" w14:paraId="3993EE78" w14:textId="77777777" w:rsidTr="004B6302">
        <w:trPr>
          <w:trHeight w:val="720"/>
        </w:trPr>
        <w:tc>
          <w:tcPr>
            <w:tcW w:w="159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470FB626" w14:textId="0722BEA8" w:rsidR="00B83103" w:rsidRDefault="00B83103" w:rsidP="00FF32B8">
            <w:pPr>
              <w:widowControl w:val="0"/>
              <w:spacing w:before="0" w:after="0" w:line="240" w:lineRule="auto"/>
              <w:rPr>
                <w:i/>
                <w:color w:val="00000A"/>
              </w:rPr>
            </w:pPr>
            <w:r>
              <w:rPr>
                <w:i/>
                <w:color w:val="00000A"/>
              </w:rPr>
              <w:t xml:space="preserve">Single Cycle with Multiplication Support </w:t>
            </w:r>
          </w:p>
        </w:tc>
        <w:tc>
          <w:tcPr>
            <w:tcW w:w="1537"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40CBB1E3" w14:textId="2BC80174" w:rsidR="00B83103" w:rsidRPr="00746408" w:rsidRDefault="00B83103" w:rsidP="00FF32B8">
            <w:pPr>
              <w:widowControl w:val="0"/>
              <w:spacing w:before="0" w:after="0" w:line="240" w:lineRule="auto"/>
              <w:rPr>
                <w:i/>
                <w:color w:val="002060"/>
              </w:rPr>
            </w:pPr>
            <w:r w:rsidRPr="00746408">
              <w:rPr>
                <w:i/>
                <w:color w:val="002060"/>
              </w:rPr>
              <w:t>246,550.7889</w:t>
            </w:r>
          </w:p>
        </w:tc>
        <w:tc>
          <w:tcPr>
            <w:tcW w:w="1193" w:type="dxa"/>
            <w:tcBorders>
              <w:top w:val="single" w:sz="8" w:space="0" w:color="000001"/>
              <w:left w:val="single" w:sz="8" w:space="0" w:color="000001"/>
              <w:bottom w:val="single" w:sz="8" w:space="0" w:color="000001"/>
              <w:right w:val="single" w:sz="8" w:space="0" w:color="000001"/>
            </w:tcBorders>
          </w:tcPr>
          <w:p w14:paraId="24F86E4C" w14:textId="32EC8B6B" w:rsidR="00B83103" w:rsidRPr="00746408" w:rsidRDefault="00B83103" w:rsidP="00FF32B8">
            <w:pPr>
              <w:widowControl w:val="0"/>
              <w:spacing w:before="0" w:after="0" w:line="240" w:lineRule="auto"/>
              <w:rPr>
                <w:i/>
                <w:color w:val="002060"/>
              </w:rPr>
            </w:pPr>
            <w:r w:rsidRPr="00746408">
              <w:rPr>
                <w:i/>
                <w:color w:val="002060"/>
              </w:rPr>
              <w:t>17,203.7699</w:t>
            </w:r>
          </w:p>
        </w:tc>
        <w:tc>
          <w:tcPr>
            <w:tcW w:w="1354"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1742263" w14:textId="1BC9BA2F" w:rsidR="00B83103" w:rsidRPr="00746408" w:rsidRDefault="00B83103" w:rsidP="00FF32B8">
            <w:pPr>
              <w:widowControl w:val="0"/>
              <w:spacing w:before="0" w:after="0" w:line="240" w:lineRule="auto"/>
              <w:rPr>
                <w:i/>
                <w:color w:val="002060"/>
              </w:rPr>
            </w:pPr>
            <w:r w:rsidRPr="00746408">
              <w:rPr>
                <w:i/>
                <w:color w:val="002060"/>
              </w:rPr>
              <w:t>39.78</w:t>
            </w:r>
          </w:p>
        </w:tc>
        <w:tc>
          <w:tcPr>
            <w:tcW w:w="1442"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F581066" w14:textId="4E876F45" w:rsidR="00B83103" w:rsidRPr="00746408" w:rsidRDefault="00B83103" w:rsidP="00FF32B8">
            <w:pPr>
              <w:widowControl w:val="0"/>
              <w:spacing w:before="0" w:after="0" w:line="240" w:lineRule="auto"/>
              <w:rPr>
                <w:i/>
                <w:color w:val="002060"/>
              </w:rPr>
            </w:pPr>
            <w:r w:rsidRPr="00746408">
              <w:rPr>
                <w:i/>
                <w:color w:val="002060"/>
              </w:rPr>
              <w:t>25.138</w:t>
            </w:r>
          </w:p>
        </w:tc>
        <w:tc>
          <w:tcPr>
            <w:tcW w:w="1400"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079EA21" w14:textId="3CC485DB" w:rsidR="00B83103" w:rsidRPr="00746408" w:rsidRDefault="00B83103" w:rsidP="00FF32B8">
            <w:pPr>
              <w:widowControl w:val="0"/>
              <w:spacing w:before="0" w:after="0" w:line="240" w:lineRule="auto"/>
              <w:rPr>
                <w:i/>
                <w:color w:val="002060"/>
              </w:rPr>
            </w:pPr>
            <w:r w:rsidRPr="00746408">
              <w:rPr>
                <w:i/>
                <w:color w:val="002060"/>
              </w:rPr>
              <w:t>37</w:t>
            </w:r>
          </w:p>
        </w:tc>
        <w:tc>
          <w:tcPr>
            <w:tcW w:w="1433"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5017BBFE" w14:textId="5A4FE997" w:rsidR="00B83103" w:rsidRPr="00746408" w:rsidRDefault="00B83103" w:rsidP="00FF32B8">
            <w:pPr>
              <w:widowControl w:val="0"/>
              <w:spacing w:before="0" w:after="0" w:line="240" w:lineRule="auto"/>
              <w:rPr>
                <w:i/>
                <w:color w:val="002060"/>
              </w:rPr>
            </w:pPr>
            <w:r w:rsidRPr="00746408">
              <w:rPr>
                <w:i/>
                <w:color w:val="002060"/>
              </w:rPr>
              <w:t>1,471.86</w:t>
            </w:r>
          </w:p>
        </w:tc>
      </w:tr>
      <w:tr w:rsidR="00000658" w14:paraId="22556261" w14:textId="77777777" w:rsidTr="004B6302">
        <w:trPr>
          <w:trHeight w:val="780"/>
        </w:trPr>
        <w:tc>
          <w:tcPr>
            <w:tcW w:w="159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7B303A59" w14:textId="304407A8" w:rsidR="00B83103" w:rsidRDefault="00B83103" w:rsidP="00FF32B8">
            <w:pPr>
              <w:widowControl w:val="0"/>
              <w:spacing w:before="0" w:after="0" w:line="240" w:lineRule="auto"/>
              <w:rPr>
                <w:i/>
                <w:color w:val="00000A"/>
              </w:rPr>
            </w:pPr>
            <w:r>
              <w:rPr>
                <w:i/>
                <w:color w:val="00000A"/>
              </w:rPr>
              <w:t xml:space="preserve">Pipelined  </w:t>
            </w:r>
          </w:p>
        </w:tc>
        <w:tc>
          <w:tcPr>
            <w:tcW w:w="1537"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2B2C36B3" w14:textId="480A9B4F" w:rsidR="00B83103" w:rsidRPr="00746408" w:rsidRDefault="00B83103" w:rsidP="00FF32B8">
            <w:pPr>
              <w:widowControl w:val="0"/>
              <w:spacing w:before="0" w:after="0" w:line="240" w:lineRule="auto"/>
              <w:rPr>
                <w:i/>
                <w:color w:val="002060"/>
              </w:rPr>
            </w:pPr>
            <w:r w:rsidRPr="00746408">
              <w:rPr>
                <w:i/>
                <w:color w:val="002060"/>
              </w:rPr>
              <w:t>248,753.7092</w:t>
            </w:r>
          </w:p>
          <w:p w14:paraId="6998BE47" w14:textId="77777777" w:rsidR="00B83103" w:rsidRPr="00746408" w:rsidRDefault="00B83103" w:rsidP="00FF32B8">
            <w:pPr>
              <w:widowControl w:val="0"/>
              <w:spacing w:before="0" w:after="0" w:line="240" w:lineRule="auto"/>
              <w:rPr>
                <w:i/>
                <w:color w:val="002060"/>
              </w:rPr>
            </w:pPr>
          </w:p>
        </w:tc>
        <w:tc>
          <w:tcPr>
            <w:tcW w:w="1193" w:type="dxa"/>
            <w:tcBorders>
              <w:top w:val="single" w:sz="8" w:space="0" w:color="000001"/>
              <w:left w:val="single" w:sz="8" w:space="0" w:color="000001"/>
              <w:bottom w:val="single" w:sz="8" w:space="0" w:color="000001"/>
              <w:right w:val="single" w:sz="8" w:space="0" w:color="000001"/>
            </w:tcBorders>
          </w:tcPr>
          <w:p w14:paraId="59F50CCD" w14:textId="77777777" w:rsidR="00B83103" w:rsidRPr="00746408" w:rsidRDefault="00B83103" w:rsidP="00B83103">
            <w:pPr>
              <w:widowControl w:val="0"/>
              <w:spacing w:before="0" w:after="0" w:line="240" w:lineRule="auto"/>
              <w:rPr>
                <w:i/>
                <w:color w:val="002060"/>
              </w:rPr>
            </w:pPr>
            <w:r w:rsidRPr="00746408">
              <w:rPr>
                <w:i/>
                <w:color w:val="002060"/>
              </w:rPr>
              <w:t>19,414.5686</w:t>
            </w:r>
          </w:p>
          <w:p w14:paraId="0DA91B2D" w14:textId="77777777" w:rsidR="00B83103" w:rsidRPr="00746408" w:rsidRDefault="00B83103" w:rsidP="00FF32B8">
            <w:pPr>
              <w:widowControl w:val="0"/>
              <w:spacing w:before="0" w:after="0" w:line="240" w:lineRule="auto"/>
              <w:rPr>
                <w:i/>
                <w:color w:val="002060"/>
              </w:rPr>
            </w:pPr>
          </w:p>
        </w:tc>
        <w:tc>
          <w:tcPr>
            <w:tcW w:w="1354"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23C8911F" w14:textId="69AC2F8D" w:rsidR="00B83103" w:rsidRPr="00746408" w:rsidRDefault="00B83103" w:rsidP="00FF32B8">
            <w:pPr>
              <w:widowControl w:val="0"/>
              <w:spacing w:before="0" w:after="0" w:line="240" w:lineRule="auto"/>
              <w:rPr>
                <w:i/>
                <w:color w:val="002060"/>
              </w:rPr>
            </w:pPr>
            <w:r w:rsidRPr="00746408">
              <w:rPr>
                <w:i/>
                <w:color w:val="002060"/>
              </w:rPr>
              <w:t>23.58</w:t>
            </w:r>
          </w:p>
        </w:tc>
        <w:tc>
          <w:tcPr>
            <w:tcW w:w="1442"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074183E" w14:textId="2DD6CDCA" w:rsidR="00B83103" w:rsidRPr="00746408" w:rsidRDefault="00B83103" w:rsidP="00FF32B8">
            <w:pPr>
              <w:widowControl w:val="0"/>
              <w:spacing w:before="0" w:after="0" w:line="240" w:lineRule="auto"/>
              <w:rPr>
                <w:i/>
                <w:color w:val="002060"/>
              </w:rPr>
            </w:pPr>
            <w:r w:rsidRPr="00746408">
              <w:rPr>
                <w:i/>
                <w:color w:val="002060"/>
              </w:rPr>
              <w:t>42.409</w:t>
            </w:r>
          </w:p>
        </w:tc>
        <w:tc>
          <w:tcPr>
            <w:tcW w:w="1400"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0D2F563" w14:textId="24A19155" w:rsidR="00B83103" w:rsidRPr="00746408" w:rsidRDefault="00B83103" w:rsidP="00FF32B8">
            <w:pPr>
              <w:widowControl w:val="0"/>
              <w:spacing w:before="0" w:after="0" w:line="240" w:lineRule="auto"/>
              <w:rPr>
                <w:i/>
                <w:color w:val="002060"/>
              </w:rPr>
            </w:pPr>
            <w:r w:rsidRPr="00746408">
              <w:rPr>
                <w:i/>
                <w:color w:val="002060"/>
              </w:rPr>
              <w:t>37</w:t>
            </w:r>
          </w:p>
        </w:tc>
        <w:tc>
          <w:tcPr>
            <w:tcW w:w="1433"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181CC244" w14:textId="65512046" w:rsidR="00B83103" w:rsidRPr="00746408" w:rsidRDefault="00B83103" w:rsidP="00FF32B8">
            <w:pPr>
              <w:widowControl w:val="0"/>
              <w:spacing w:before="0" w:after="0" w:line="240" w:lineRule="auto"/>
              <w:rPr>
                <w:i/>
                <w:color w:val="002060"/>
              </w:rPr>
            </w:pPr>
            <w:r w:rsidRPr="00746408">
              <w:rPr>
                <w:i/>
                <w:color w:val="002060"/>
              </w:rPr>
              <w:t>872.46</w:t>
            </w:r>
          </w:p>
        </w:tc>
      </w:tr>
      <w:tr w:rsidR="00000658" w14:paraId="636EECDF" w14:textId="77777777" w:rsidTr="004B6302">
        <w:tc>
          <w:tcPr>
            <w:tcW w:w="159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40ABD524" w14:textId="3CE67E51" w:rsidR="00B83103" w:rsidRDefault="00B83103" w:rsidP="00FF32B8">
            <w:pPr>
              <w:widowControl w:val="0"/>
              <w:spacing w:before="0" w:after="0" w:line="240" w:lineRule="auto"/>
            </w:pPr>
            <w:r>
              <w:rPr>
                <w:i/>
                <w:color w:val="00000A"/>
              </w:rPr>
              <w:t xml:space="preserve">Pipelined with hazard and stall logic </w:t>
            </w:r>
          </w:p>
        </w:tc>
        <w:tc>
          <w:tcPr>
            <w:tcW w:w="1537"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1B1C9EDF" w14:textId="59590212" w:rsidR="00B83103" w:rsidRPr="00746408" w:rsidRDefault="00B83103" w:rsidP="00FF32B8">
            <w:pPr>
              <w:widowControl w:val="0"/>
              <w:spacing w:before="0" w:after="0" w:line="240" w:lineRule="auto"/>
              <w:rPr>
                <w:i/>
                <w:color w:val="002060"/>
              </w:rPr>
            </w:pPr>
            <w:r w:rsidRPr="00746408">
              <w:rPr>
                <w:i/>
                <w:color w:val="002060"/>
              </w:rPr>
              <w:t>248,789.7976</w:t>
            </w:r>
          </w:p>
        </w:tc>
        <w:tc>
          <w:tcPr>
            <w:tcW w:w="1193" w:type="dxa"/>
            <w:tcBorders>
              <w:top w:val="single" w:sz="8" w:space="0" w:color="000001"/>
              <w:left w:val="single" w:sz="8" w:space="0" w:color="000001"/>
              <w:bottom w:val="single" w:sz="8" w:space="0" w:color="000001"/>
              <w:right w:val="single" w:sz="8" w:space="0" w:color="000001"/>
            </w:tcBorders>
          </w:tcPr>
          <w:p w14:paraId="0F04CA4E" w14:textId="46B161F4" w:rsidR="00B83103" w:rsidRPr="00746408" w:rsidRDefault="00B83103" w:rsidP="00FF32B8">
            <w:pPr>
              <w:widowControl w:val="0"/>
              <w:spacing w:before="0" w:after="0" w:line="240" w:lineRule="auto"/>
              <w:rPr>
                <w:i/>
                <w:color w:val="002060"/>
              </w:rPr>
            </w:pPr>
            <w:r w:rsidRPr="00746408">
              <w:rPr>
                <w:i/>
                <w:color w:val="002060"/>
              </w:rPr>
              <w:t>19,444.0493</w:t>
            </w:r>
          </w:p>
        </w:tc>
        <w:tc>
          <w:tcPr>
            <w:tcW w:w="1354"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4078DDB" w14:textId="2B8456DB" w:rsidR="00B83103" w:rsidRPr="00746408" w:rsidRDefault="00B83103" w:rsidP="00FF32B8">
            <w:pPr>
              <w:widowControl w:val="0"/>
              <w:spacing w:before="0" w:after="0" w:line="240" w:lineRule="auto"/>
              <w:rPr>
                <w:i/>
                <w:color w:val="002060"/>
              </w:rPr>
            </w:pPr>
            <w:r w:rsidRPr="00746408">
              <w:rPr>
                <w:i/>
                <w:color w:val="002060"/>
              </w:rPr>
              <w:t>23.54</w:t>
            </w:r>
          </w:p>
        </w:tc>
        <w:tc>
          <w:tcPr>
            <w:tcW w:w="1442"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20D9D0EB" w14:textId="5DBDB261" w:rsidR="00B83103" w:rsidRPr="00746408" w:rsidRDefault="00B83103" w:rsidP="00FF32B8">
            <w:pPr>
              <w:widowControl w:val="0"/>
              <w:spacing w:before="0" w:after="0" w:line="240" w:lineRule="auto"/>
              <w:rPr>
                <w:i/>
                <w:color w:val="002060"/>
              </w:rPr>
            </w:pPr>
            <w:r w:rsidRPr="00746408">
              <w:rPr>
                <w:i/>
                <w:color w:val="002060"/>
              </w:rPr>
              <w:t>42.481</w:t>
            </w:r>
          </w:p>
        </w:tc>
        <w:tc>
          <w:tcPr>
            <w:tcW w:w="1400"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5F30905A" w14:textId="5171279A" w:rsidR="00B83103" w:rsidRPr="00746408" w:rsidRDefault="00B83103" w:rsidP="00FF32B8">
            <w:pPr>
              <w:widowControl w:val="0"/>
              <w:spacing w:before="0" w:after="0" w:line="240" w:lineRule="auto"/>
              <w:rPr>
                <w:i/>
                <w:color w:val="002060"/>
              </w:rPr>
            </w:pPr>
            <w:r w:rsidRPr="00746408">
              <w:rPr>
                <w:i/>
                <w:color w:val="002060"/>
              </w:rPr>
              <w:t>25</w:t>
            </w:r>
          </w:p>
        </w:tc>
        <w:tc>
          <w:tcPr>
            <w:tcW w:w="1433"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51EA363" w14:textId="7D091C27" w:rsidR="00B83103" w:rsidRPr="00746408" w:rsidRDefault="00B83103" w:rsidP="00FF32B8">
            <w:pPr>
              <w:widowControl w:val="0"/>
              <w:spacing w:before="0" w:after="0" w:line="240" w:lineRule="auto"/>
              <w:rPr>
                <w:i/>
                <w:color w:val="002060"/>
              </w:rPr>
            </w:pPr>
            <w:r w:rsidRPr="00746408">
              <w:rPr>
                <w:i/>
                <w:color w:val="002060"/>
              </w:rPr>
              <w:t>588.5</w:t>
            </w:r>
          </w:p>
        </w:tc>
      </w:tr>
    </w:tbl>
    <w:p w14:paraId="16801601" w14:textId="6F10A8AB" w:rsidR="00F0460E" w:rsidRPr="00746408" w:rsidRDefault="00000658" w:rsidP="00000658">
      <w:pPr>
        <w:widowControl w:val="0"/>
        <w:spacing w:before="0" w:after="0"/>
        <w:jc w:val="both"/>
        <w:rPr>
          <w:i/>
          <w:color w:val="002060"/>
        </w:rPr>
      </w:pPr>
      <w:r w:rsidRPr="00746408">
        <w:rPr>
          <w:i/>
          <w:color w:val="002060"/>
        </w:rPr>
        <w:t>* Since the instruction memory and data memory are practically the same for every implementation, these areas have been subtracted from the total cell area to create a better overview.</w:t>
      </w:r>
    </w:p>
    <w:p w14:paraId="6D239477" w14:textId="77777777" w:rsidR="00746408" w:rsidRPr="00000658" w:rsidRDefault="00746408" w:rsidP="00000658">
      <w:pPr>
        <w:widowControl w:val="0"/>
        <w:spacing w:before="0" w:after="0"/>
        <w:jc w:val="both"/>
        <w:rPr>
          <w:i/>
          <w:color w:val="00000A"/>
        </w:rPr>
      </w:pPr>
    </w:p>
    <w:p w14:paraId="12A3B346" w14:textId="304F84DB" w:rsidR="003F3703" w:rsidRDefault="007F7E24">
      <w:pPr>
        <w:widowControl w:val="0"/>
        <w:spacing w:before="0" w:after="0" w:line="360" w:lineRule="auto"/>
        <w:jc w:val="both"/>
        <w:rPr>
          <w:i/>
          <w:color w:val="00000A"/>
        </w:rPr>
      </w:pPr>
      <w:r>
        <w:rPr>
          <w:i/>
          <w:color w:val="00000A"/>
        </w:rPr>
        <w:t>Questions:</w:t>
      </w:r>
    </w:p>
    <w:p w14:paraId="2D215282" w14:textId="23F0406A" w:rsidR="003F3703" w:rsidRPr="00403DCF" w:rsidRDefault="007F7E24">
      <w:pPr>
        <w:widowControl w:val="0"/>
        <w:numPr>
          <w:ilvl w:val="0"/>
          <w:numId w:val="1"/>
        </w:numPr>
        <w:spacing w:before="0" w:after="0" w:line="360" w:lineRule="auto"/>
        <w:contextualSpacing/>
        <w:jc w:val="both"/>
        <w:rPr>
          <w:b/>
          <w:bCs/>
          <w:i/>
          <w:color w:val="auto"/>
        </w:rPr>
      </w:pPr>
      <w:r w:rsidRPr="00403DCF">
        <w:rPr>
          <w:b/>
          <w:bCs/>
          <w:i/>
          <w:color w:val="00000A"/>
        </w:rPr>
        <w:t>For the single cycle processor, which kind of instruction would stimulate the critical path found?</w:t>
      </w:r>
      <w:r w:rsidR="0020518C" w:rsidRPr="00403DCF">
        <w:rPr>
          <w:b/>
          <w:bCs/>
          <w:i/>
          <w:color w:val="00000A"/>
        </w:rPr>
        <w:t xml:space="preserve"> </w:t>
      </w:r>
      <w:r w:rsidR="0020518C" w:rsidRPr="00403DCF">
        <w:rPr>
          <w:b/>
          <w:bCs/>
          <w:i/>
          <w:color w:val="auto"/>
        </w:rPr>
        <w:t>How would you improve it</w:t>
      </w:r>
      <w:r w:rsidR="00366CE1" w:rsidRPr="00403DCF">
        <w:rPr>
          <w:b/>
          <w:bCs/>
          <w:i/>
          <w:color w:val="auto"/>
        </w:rPr>
        <w:t xml:space="preserve"> without adding any pipe stage</w:t>
      </w:r>
      <w:r w:rsidR="0020518C" w:rsidRPr="00403DCF">
        <w:rPr>
          <w:b/>
          <w:bCs/>
          <w:i/>
          <w:color w:val="auto"/>
        </w:rPr>
        <w:t>?</w:t>
      </w:r>
    </w:p>
    <w:p w14:paraId="52E3FA3F" w14:textId="7C2D362B" w:rsidR="007D7EE8" w:rsidRPr="003734BF" w:rsidRDefault="007D7EE8" w:rsidP="007D7EE8">
      <w:pPr>
        <w:widowControl w:val="0"/>
        <w:spacing w:before="0" w:after="0" w:line="360" w:lineRule="auto"/>
        <w:ind w:left="720"/>
        <w:contextualSpacing/>
        <w:jc w:val="both"/>
        <w:rPr>
          <w:rStyle w:val="ListLabel10"/>
        </w:rPr>
      </w:pPr>
      <w:r w:rsidRPr="003734BF">
        <w:rPr>
          <w:rStyle w:val="ListLabel10"/>
        </w:rPr>
        <w:t>The load operation</w:t>
      </w:r>
      <w:r w:rsidR="00746408">
        <w:rPr>
          <w:rStyle w:val="ListLabel10"/>
        </w:rPr>
        <w:t xml:space="preserve"> will stimulate the critical path. The reason is because it because it requires most component</w:t>
      </w:r>
      <w:r w:rsidR="005A075D">
        <w:rPr>
          <w:rStyle w:val="ListLabel10"/>
        </w:rPr>
        <w:t>s</w:t>
      </w:r>
      <w:r w:rsidR="00746408">
        <w:rPr>
          <w:rStyle w:val="ListLabel10"/>
        </w:rPr>
        <w:t>, from instruction memory, to register, ALU (to calculate the address), the data memory and back to the register to store the data.</w:t>
      </w:r>
      <w:r w:rsidRPr="003734BF">
        <w:rPr>
          <w:rStyle w:val="ListLabel10"/>
        </w:rPr>
        <w:t xml:space="preserve"> Mostly the memory will add a large time delay</w:t>
      </w:r>
      <w:r w:rsidR="00746408">
        <w:rPr>
          <w:rStyle w:val="ListLabel10"/>
        </w:rPr>
        <w:t xml:space="preserve">, therefore the loading time can be improved by having more / faster cache. However, this does not improve the critical path as a cache miss will still result in </w:t>
      </w:r>
      <w:r w:rsidR="005A075D">
        <w:rPr>
          <w:rStyle w:val="ListLabel10"/>
        </w:rPr>
        <w:t>even longer time</w:t>
      </w:r>
      <w:r w:rsidR="00746408">
        <w:rPr>
          <w:rStyle w:val="ListLabel10"/>
        </w:rPr>
        <w:t>.</w:t>
      </w:r>
      <w:r w:rsidR="005C56F3">
        <w:rPr>
          <w:rStyle w:val="ListLabel10"/>
        </w:rPr>
        <w:t xml:space="preserve"> In order to improve the critical path, the memories can be made smaller, but this might not improve the average performance because of the lower hit rate. </w:t>
      </w:r>
      <w:r w:rsidR="00746408">
        <w:rPr>
          <w:rStyle w:val="ListLabel10"/>
        </w:rPr>
        <w:t>Increasing the register or ALU speed will be beneficial, as they are always used.</w:t>
      </w:r>
    </w:p>
    <w:p w14:paraId="37FBF32C" w14:textId="77777777" w:rsidR="003F3703" w:rsidRDefault="007F7E24">
      <w:pPr>
        <w:widowControl w:val="0"/>
        <w:spacing w:before="0" w:after="0" w:line="360" w:lineRule="auto"/>
        <w:jc w:val="both"/>
        <w:rPr>
          <w:i/>
          <w:color w:val="00000A"/>
        </w:rPr>
      </w:pPr>
      <w:r>
        <w:rPr>
          <w:i/>
          <w:color w:val="00000A"/>
        </w:rPr>
        <w:tab/>
      </w:r>
    </w:p>
    <w:p w14:paraId="57ACBE71" w14:textId="764129EE" w:rsidR="003F3703" w:rsidRPr="00403DCF" w:rsidRDefault="007F7E24">
      <w:pPr>
        <w:widowControl w:val="0"/>
        <w:numPr>
          <w:ilvl w:val="0"/>
          <w:numId w:val="1"/>
        </w:numPr>
        <w:spacing w:before="0" w:after="0" w:line="360" w:lineRule="auto"/>
        <w:jc w:val="both"/>
        <w:rPr>
          <w:b/>
          <w:bCs/>
          <w:i/>
          <w:color w:val="00000A"/>
        </w:rPr>
      </w:pPr>
      <w:r w:rsidRPr="00403DCF">
        <w:rPr>
          <w:b/>
          <w:bCs/>
          <w:i/>
          <w:color w:val="00000A"/>
        </w:rPr>
        <w:t>For the single cycle processor, which resources constitute most part of the gates? What is your explanation for this distribution?</w:t>
      </w:r>
      <w:r w:rsidR="00666C7B" w:rsidRPr="00403DCF">
        <w:rPr>
          <w:b/>
          <w:bCs/>
          <w:i/>
          <w:color w:val="00000A"/>
        </w:rPr>
        <w:t xml:space="preserve"> </w:t>
      </w:r>
      <w:r w:rsidR="0020518C" w:rsidRPr="00403DCF">
        <w:rPr>
          <w:b/>
          <w:bCs/>
          <w:i/>
          <w:color w:val="auto"/>
        </w:rPr>
        <w:t xml:space="preserve">Is it possible to reduce </w:t>
      </w:r>
      <w:r w:rsidR="00666C7B" w:rsidRPr="00403DCF">
        <w:rPr>
          <w:b/>
          <w:bCs/>
          <w:i/>
          <w:color w:val="auto"/>
        </w:rPr>
        <w:t xml:space="preserve">gate </w:t>
      </w:r>
      <w:r w:rsidR="0020518C" w:rsidRPr="00403DCF">
        <w:rPr>
          <w:b/>
          <w:bCs/>
          <w:i/>
          <w:color w:val="auto"/>
        </w:rPr>
        <w:t>cell</w:t>
      </w:r>
      <w:r w:rsidR="00140077" w:rsidRPr="00403DCF">
        <w:rPr>
          <w:b/>
          <w:bCs/>
          <w:i/>
          <w:color w:val="auto"/>
        </w:rPr>
        <w:t>s</w:t>
      </w:r>
      <w:r w:rsidR="0020518C" w:rsidRPr="00403DCF">
        <w:rPr>
          <w:b/>
          <w:bCs/>
          <w:i/>
          <w:color w:val="auto"/>
        </w:rPr>
        <w:t xml:space="preserve"> number?</w:t>
      </w:r>
    </w:p>
    <w:p w14:paraId="76AB15C0" w14:textId="618C3164" w:rsidR="00746408" w:rsidRDefault="00047238" w:rsidP="00403DCF">
      <w:pPr>
        <w:widowControl w:val="0"/>
        <w:spacing w:before="0" w:after="0" w:line="360" w:lineRule="auto"/>
        <w:ind w:left="720"/>
        <w:jc w:val="both"/>
        <w:rPr>
          <w:rStyle w:val="ListLabel10"/>
        </w:rPr>
      </w:pPr>
      <w:r w:rsidRPr="003734BF">
        <w:rPr>
          <w:rStyle w:val="ListLabel10"/>
        </w:rPr>
        <w:t xml:space="preserve">The </w:t>
      </w:r>
      <w:r w:rsidR="00F52DAB" w:rsidRPr="003734BF">
        <w:rPr>
          <w:rStyle w:val="ListLabel10"/>
        </w:rPr>
        <w:t>register</w:t>
      </w:r>
      <w:r w:rsidRPr="003734BF">
        <w:rPr>
          <w:rStyle w:val="ListLabel10"/>
        </w:rPr>
        <w:t>, becau</w:t>
      </w:r>
      <w:r w:rsidR="00F52DAB" w:rsidRPr="003734BF">
        <w:rPr>
          <w:rStyle w:val="ListLabel10"/>
        </w:rPr>
        <w:t xml:space="preserve">se it contains plenty of </w:t>
      </w:r>
      <w:r w:rsidR="00403DCF" w:rsidRPr="003734BF">
        <w:rPr>
          <w:rStyle w:val="ListLabel10"/>
        </w:rPr>
        <w:t>flipflops, which are built out of gates</w:t>
      </w:r>
      <w:r w:rsidR="00F52DAB" w:rsidRPr="003734BF">
        <w:rPr>
          <w:rStyle w:val="ListLabel10"/>
        </w:rPr>
        <w:t>.</w:t>
      </w:r>
      <w:r w:rsidR="00746408">
        <w:rPr>
          <w:rStyle w:val="ListLabel10"/>
        </w:rPr>
        <w:t xml:space="preserve"> To reduce the number of gates, it would be smart to look at this register as it contains most gates. One option could be to look into a different type if register technology, if a good alternative exists. Or decreasing the register size, but this may severely influence the performance.</w:t>
      </w:r>
    </w:p>
    <w:p w14:paraId="6FB330A2" w14:textId="77777777" w:rsidR="003F3703" w:rsidRDefault="007F7E24">
      <w:pPr>
        <w:widowControl w:val="0"/>
        <w:spacing w:before="0" w:after="0" w:line="360" w:lineRule="auto"/>
        <w:jc w:val="both"/>
        <w:rPr>
          <w:i/>
          <w:color w:val="00000A"/>
        </w:rPr>
      </w:pPr>
      <w:r>
        <w:rPr>
          <w:i/>
          <w:color w:val="00000A"/>
        </w:rPr>
        <w:lastRenderedPageBreak/>
        <w:tab/>
      </w:r>
    </w:p>
    <w:p w14:paraId="00E5A083" w14:textId="0F985D52" w:rsidR="00AB2ACB" w:rsidRDefault="00AB2ACB">
      <w:pPr>
        <w:spacing w:before="0" w:after="0" w:line="240" w:lineRule="auto"/>
        <w:rPr>
          <w:b/>
          <w:bCs/>
          <w:i/>
          <w:color w:val="00000A"/>
        </w:rPr>
      </w:pPr>
    </w:p>
    <w:p w14:paraId="485D9E54" w14:textId="4292481F" w:rsidR="003F3703" w:rsidRPr="00403DCF" w:rsidRDefault="007F7E24">
      <w:pPr>
        <w:widowControl w:val="0"/>
        <w:numPr>
          <w:ilvl w:val="0"/>
          <w:numId w:val="1"/>
        </w:numPr>
        <w:spacing w:before="0" w:after="0" w:line="360" w:lineRule="auto"/>
        <w:contextualSpacing/>
        <w:jc w:val="both"/>
        <w:rPr>
          <w:b/>
          <w:bCs/>
          <w:i/>
          <w:color w:val="00000A"/>
        </w:rPr>
      </w:pPr>
      <w:r w:rsidRPr="00403DCF">
        <w:rPr>
          <w:b/>
          <w:bCs/>
          <w:i/>
          <w:color w:val="00000A"/>
        </w:rPr>
        <w:t>What are the advantages of using a single cycle processor compared with more advanced implementations?</w:t>
      </w:r>
      <w:r w:rsidR="0020518C" w:rsidRPr="00403DCF">
        <w:rPr>
          <w:b/>
          <w:bCs/>
          <w:i/>
          <w:color w:val="00000A"/>
        </w:rPr>
        <w:t xml:space="preserve"> </w:t>
      </w:r>
      <w:r w:rsidR="0020518C" w:rsidRPr="00403DCF">
        <w:rPr>
          <w:b/>
          <w:bCs/>
          <w:i/>
          <w:color w:val="auto"/>
        </w:rPr>
        <w:t>Can you imagine/propose an application scenario</w:t>
      </w:r>
      <w:r w:rsidR="00140077" w:rsidRPr="00403DCF">
        <w:rPr>
          <w:b/>
          <w:bCs/>
          <w:i/>
          <w:color w:val="auto"/>
        </w:rPr>
        <w:t xml:space="preserve"> of such cores?</w:t>
      </w:r>
    </w:p>
    <w:p w14:paraId="369C951B" w14:textId="7A4643E2" w:rsidR="00403DCF" w:rsidRPr="00475F2B" w:rsidRDefault="00746408" w:rsidP="00475F2B">
      <w:pPr>
        <w:widowControl w:val="0"/>
        <w:spacing w:before="0" w:after="0" w:line="360" w:lineRule="auto"/>
        <w:ind w:left="720"/>
        <w:jc w:val="both"/>
      </w:pPr>
      <w:r>
        <w:rPr>
          <w:rStyle w:val="ListLabel10"/>
        </w:rPr>
        <w:t>A single cycle processor has a s</w:t>
      </w:r>
      <w:r w:rsidR="00F52DAB" w:rsidRPr="003734BF">
        <w:rPr>
          <w:rStyle w:val="ListLabel10"/>
        </w:rPr>
        <w:t>maller surface area and simple design</w:t>
      </w:r>
      <w:r>
        <w:rPr>
          <w:rStyle w:val="ListLabel10"/>
        </w:rPr>
        <w:t>, because of the lack of registers between stage</w:t>
      </w:r>
      <w:r w:rsidR="00475F2B">
        <w:rPr>
          <w:rStyle w:val="ListLabel10"/>
        </w:rPr>
        <w:t>s</w:t>
      </w:r>
      <w:r>
        <w:rPr>
          <w:rStyle w:val="ListLabel10"/>
        </w:rPr>
        <w:t>. T</w:t>
      </w:r>
      <w:r w:rsidR="00F52DAB" w:rsidRPr="003734BF">
        <w:rPr>
          <w:rStyle w:val="ListLabel10"/>
        </w:rPr>
        <w:t>herefore</w:t>
      </w:r>
      <w:r>
        <w:rPr>
          <w:rStyle w:val="ListLabel10"/>
        </w:rPr>
        <w:t>, it is also</w:t>
      </w:r>
      <w:r w:rsidR="00F52DAB" w:rsidRPr="003734BF">
        <w:rPr>
          <w:rStyle w:val="ListLabel10"/>
        </w:rPr>
        <w:t xml:space="preserve"> cheaper. This can be useful for simple applications</w:t>
      </w:r>
      <w:r>
        <w:rPr>
          <w:rStyle w:val="ListLabel10"/>
        </w:rPr>
        <w:t>, such as a simple micro processor (dishwasher, coffee machine, rain sensor…). They need less performance and require a very low cost.</w:t>
      </w:r>
      <w:r w:rsidR="00475F2B">
        <w:rPr>
          <w:rStyle w:val="ListLabel10"/>
        </w:rPr>
        <w:t xml:space="preserve"> For simple tasks they could even be more efficient, as a single cycle processor has less components and thus requires less energy over time (ideal for smoke detectors on batteries that have to last a long time and don’t have to perform many operations, which would require many steps in a pipeline).</w:t>
      </w:r>
    </w:p>
    <w:p w14:paraId="1A341390" w14:textId="77777777" w:rsidR="003F3703" w:rsidRDefault="007F7E24">
      <w:pPr>
        <w:widowControl w:val="0"/>
        <w:spacing w:before="0" w:after="0" w:line="360" w:lineRule="auto"/>
        <w:jc w:val="both"/>
        <w:rPr>
          <w:i/>
          <w:color w:val="00000A"/>
        </w:rPr>
      </w:pPr>
      <w:r>
        <w:rPr>
          <w:i/>
          <w:color w:val="00000A"/>
        </w:rPr>
        <w:tab/>
      </w:r>
    </w:p>
    <w:p w14:paraId="5ADF4D35" w14:textId="04413290" w:rsidR="003F3703" w:rsidRPr="00403DCF" w:rsidRDefault="007F7E24">
      <w:pPr>
        <w:widowControl w:val="0"/>
        <w:numPr>
          <w:ilvl w:val="0"/>
          <w:numId w:val="1"/>
        </w:numPr>
        <w:spacing w:before="0" w:after="0" w:line="360" w:lineRule="auto"/>
        <w:contextualSpacing/>
        <w:jc w:val="both"/>
        <w:rPr>
          <w:b/>
          <w:bCs/>
          <w:i/>
          <w:color w:val="00000A"/>
        </w:rPr>
      </w:pPr>
      <w:r w:rsidRPr="00403DCF">
        <w:rPr>
          <w:b/>
          <w:bCs/>
          <w:i/>
          <w:color w:val="00000A"/>
        </w:rPr>
        <w:t>Is the critical path affected when hardware support for multiplication is added to the single cycle processor? What is your explanation for this?</w:t>
      </w:r>
      <w:r w:rsidR="00423799" w:rsidRPr="00403DCF">
        <w:rPr>
          <w:b/>
          <w:bCs/>
          <w:i/>
          <w:color w:val="FF0000"/>
        </w:rPr>
        <w:t xml:space="preserve"> </w:t>
      </w:r>
      <w:r w:rsidR="00423799" w:rsidRPr="00403DCF">
        <w:rPr>
          <w:b/>
          <w:bCs/>
          <w:i/>
          <w:color w:val="auto"/>
        </w:rPr>
        <w:t>Do you know any multiplier implementation that can improve timing?</w:t>
      </w:r>
    </w:p>
    <w:p w14:paraId="08DDA82D" w14:textId="0EC857E6" w:rsidR="003734BF" w:rsidRPr="003B4F62" w:rsidRDefault="00E511CB" w:rsidP="003B4F62">
      <w:pPr>
        <w:widowControl w:val="0"/>
        <w:spacing w:before="0" w:after="0" w:line="360" w:lineRule="auto"/>
        <w:ind w:left="720"/>
        <w:jc w:val="both"/>
      </w:pPr>
      <w:r w:rsidRPr="003734BF">
        <w:rPr>
          <w:rStyle w:val="ListLabel10"/>
        </w:rPr>
        <w:t xml:space="preserve">Yes, the critical time increases. </w:t>
      </w:r>
      <w:r w:rsidR="005A075D">
        <w:rPr>
          <w:rStyle w:val="ListLabel10"/>
        </w:rPr>
        <w:t>The reason is that</w:t>
      </w:r>
      <w:r w:rsidRPr="003734BF">
        <w:rPr>
          <w:rStyle w:val="ListLabel10"/>
        </w:rPr>
        <w:t xml:space="preserve"> the ALU becomes slower</w:t>
      </w:r>
      <w:r w:rsidR="006C570C" w:rsidRPr="003734BF">
        <w:rPr>
          <w:rStyle w:val="ListLabel10"/>
        </w:rPr>
        <w:t xml:space="preserve"> (since extra hardware is needed for multiplication support)</w:t>
      </w:r>
      <w:r w:rsidRPr="003734BF">
        <w:rPr>
          <w:rStyle w:val="ListLabel10"/>
        </w:rPr>
        <w:t xml:space="preserve"> and therefore also operations that use the ALU</w:t>
      </w:r>
      <w:r w:rsidR="005A075D">
        <w:rPr>
          <w:rStyle w:val="ListLabel10"/>
        </w:rPr>
        <w:t xml:space="preserve">. As the load operation uses the ALU to </w:t>
      </w:r>
      <w:r w:rsidRPr="003734BF">
        <w:rPr>
          <w:rStyle w:val="ListLabel10"/>
        </w:rPr>
        <w:t>calculat</w:t>
      </w:r>
      <w:r w:rsidR="005A075D">
        <w:rPr>
          <w:rStyle w:val="ListLabel10"/>
        </w:rPr>
        <w:t>e</w:t>
      </w:r>
      <w:r w:rsidRPr="003734BF">
        <w:rPr>
          <w:rStyle w:val="ListLabel10"/>
        </w:rPr>
        <w:t xml:space="preserve"> the addresses</w:t>
      </w:r>
      <w:r w:rsidR="00475F2B">
        <w:rPr>
          <w:rStyle w:val="ListLabel10"/>
        </w:rPr>
        <w:t>, the critical path is influenced.</w:t>
      </w:r>
      <w:r w:rsidR="003B4F62">
        <w:rPr>
          <w:rStyle w:val="ListLabel10"/>
        </w:rPr>
        <w:t xml:space="preserve"> Implementing a separate adder to compute load/store addresses could improve the critical path</w:t>
      </w:r>
      <w:r w:rsidR="00815083">
        <w:rPr>
          <w:rStyle w:val="ListLabel10"/>
        </w:rPr>
        <w:t xml:space="preserve">, the multiplier could then potentially be pipelined. </w:t>
      </w:r>
    </w:p>
    <w:p w14:paraId="4DD0BA07" w14:textId="77777777" w:rsidR="003F3703" w:rsidRDefault="003F3703">
      <w:pPr>
        <w:widowControl w:val="0"/>
        <w:spacing w:before="0" w:after="0" w:line="360" w:lineRule="auto"/>
        <w:jc w:val="both"/>
        <w:rPr>
          <w:i/>
          <w:color w:val="00000A"/>
        </w:rPr>
      </w:pPr>
    </w:p>
    <w:p w14:paraId="5B7D78AE" w14:textId="5DC51976" w:rsidR="003F3703" w:rsidRPr="00403DCF" w:rsidRDefault="007F7E24">
      <w:pPr>
        <w:widowControl w:val="0"/>
        <w:numPr>
          <w:ilvl w:val="0"/>
          <w:numId w:val="1"/>
        </w:numPr>
        <w:spacing w:before="0" w:after="0" w:line="360" w:lineRule="auto"/>
        <w:contextualSpacing/>
        <w:jc w:val="both"/>
        <w:rPr>
          <w:b/>
          <w:bCs/>
          <w:i/>
          <w:color w:val="00000A"/>
        </w:rPr>
      </w:pPr>
      <w:r w:rsidRPr="00403DCF">
        <w:rPr>
          <w:b/>
          <w:bCs/>
          <w:i/>
          <w:color w:val="00000A"/>
        </w:rPr>
        <w:t>Is adding hardware support for multiplication a good choice for every microprocessor?</w:t>
      </w:r>
      <w:r w:rsidR="00BD6136" w:rsidRPr="00403DCF">
        <w:rPr>
          <w:b/>
          <w:bCs/>
          <w:i/>
          <w:color w:val="00000A"/>
        </w:rPr>
        <w:t xml:space="preserve"> </w:t>
      </w:r>
      <w:r w:rsidR="00BD6136" w:rsidRPr="00403DCF">
        <w:rPr>
          <w:b/>
          <w:bCs/>
          <w:i/>
          <w:color w:val="auto"/>
        </w:rPr>
        <w:t xml:space="preserve">Motivate </w:t>
      </w:r>
      <w:r w:rsidR="00140077" w:rsidRPr="00403DCF">
        <w:rPr>
          <w:b/>
          <w:bCs/>
          <w:i/>
          <w:color w:val="auto"/>
        </w:rPr>
        <w:t xml:space="preserve">exhaustively </w:t>
      </w:r>
      <w:r w:rsidR="00BD6136" w:rsidRPr="00403DCF">
        <w:rPr>
          <w:b/>
          <w:bCs/>
          <w:i/>
          <w:color w:val="auto"/>
        </w:rPr>
        <w:t>your answer</w:t>
      </w:r>
      <w:r w:rsidR="00403DCF" w:rsidRPr="00403DCF">
        <w:rPr>
          <w:b/>
          <w:bCs/>
          <w:i/>
          <w:color w:val="auto"/>
        </w:rPr>
        <w:t>.</w:t>
      </w:r>
    </w:p>
    <w:p w14:paraId="0826CB9F" w14:textId="48D9137F" w:rsidR="003734BF" w:rsidRPr="003734BF" w:rsidRDefault="00E511CB" w:rsidP="003734BF">
      <w:pPr>
        <w:widowControl w:val="0"/>
        <w:spacing w:before="0" w:after="0" w:line="360" w:lineRule="auto"/>
        <w:ind w:left="720"/>
        <w:jc w:val="both"/>
        <w:rPr>
          <w:rStyle w:val="ListLabel10"/>
        </w:rPr>
      </w:pPr>
      <w:r w:rsidRPr="003734BF">
        <w:rPr>
          <w:rStyle w:val="ListLabel10"/>
        </w:rPr>
        <w:t>No</w:t>
      </w:r>
      <w:r w:rsidR="003B4F62">
        <w:rPr>
          <w:rStyle w:val="ListLabel10"/>
        </w:rPr>
        <w:t>, y</w:t>
      </w:r>
      <w:r w:rsidRPr="003734BF">
        <w:rPr>
          <w:rStyle w:val="ListLabel10"/>
        </w:rPr>
        <w:t xml:space="preserve">ou should only include a multiplier if multiplications are a significant part of the total of ALU operations. </w:t>
      </w:r>
      <w:r w:rsidR="003734BF" w:rsidRPr="003734BF">
        <w:rPr>
          <w:rStyle w:val="ListLabel10"/>
        </w:rPr>
        <w:t>Otherwise,</w:t>
      </w:r>
      <w:r w:rsidRPr="003734BF">
        <w:rPr>
          <w:rStyle w:val="ListLabel10"/>
        </w:rPr>
        <w:t xml:space="preserve"> you needlessly slow down the other operations only to speed up a few multiplications. Also, costs increase w</w:t>
      </w:r>
      <w:r w:rsidR="005F26B1" w:rsidRPr="003734BF">
        <w:rPr>
          <w:rStyle w:val="ListLabel10"/>
        </w:rPr>
        <w:t>hen adding a multiplier. This is only worth it if the time reduction is useful. In simple appliance such as a coffee machine the critical path is of low importance.</w:t>
      </w:r>
      <w:r w:rsidR="003734BF">
        <w:rPr>
          <w:rStyle w:val="ListLabel10"/>
        </w:rPr>
        <w:t xml:space="preserve"> Also</w:t>
      </w:r>
      <w:r w:rsidR="003B4F62">
        <w:rPr>
          <w:rStyle w:val="ListLabel10"/>
        </w:rPr>
        <w:t>,</w:t>
      </w:r>
      <w:r w:rsidR="003734BF">
        <w:rPr>
          <w:rStyle w:val="ListLabel10"/>
        </w:rPr>
        <w:t xml:space="preserve"> the multiplication ALU might use more </w:t>
      </w:r>
      <w:r w:rsidR="003B4F62">
        <w:rPr>
          <w:rStyle w:val="ListLabel10"/>
        </w:rPr>
        <w:t>power since there is more hardware.</w:t>
      </w:r>
    </w:p>
    <w:p w14:paraId="54F9420D" w14:textId="77777777" w:rsidR="003F3703" w:rsidRDefault="007F7E24">
      <w:pPr>
        <w:widowControl w:val="0"/>
        <w:spacing w:before="0" w:after="0" w:line="360" w:lineRule="auto"/>
        <w:jc w:val="both"/>
        <w:rPr>
          <w:i/>
          <w:color w:val="00000A"/>
        </w:rPr>
      </w:pPr>
      <w:r>
        <w:rPr>
          <w:i/>
          <w:color w:val="00000A"/>
        </w:rPr>
        <w:tab/>
      </w:r>
    </w:p>
    <w:p w14:paraId="393D4C8A" w14:textId="2CDDB77A" w:rsidR="00140077" w:rsidRPr="00403DCF" w:rsidRDefault="007F7E24" w:rsidP="00140077">
      <w:pPr>
        <w:widowControl w:val="0"/>
        <w:numPr>
          <w:ilvl w:val="0"/>
          <w:numId w:val="1"/>
        </w:numPr>
        <w:spacing w:before="0" w:line="360" w:lineRule="auto"/>
        <w:contextualSpacing/>
        <w:jc w:val="both"/>
        <w:rPr>
          <w:b/>
          <w:bCs/>
          <w:i/>
          <w:color w:val="00000A"/>
          <w:sz w:val="18"/>
          <w:szCs w:val="18"/>
        </w:rPr>
      </w:pPr>
      <w:r w:rsidRPr="00403DCF">
        <w:rPr>
          <w:b/>
          <w:bCs/>
          <w:i/>
          <w:color w:val="00000A"/>
        </w:rPr>
        <w:t>How much larger is the pipelined implementation compared to the single cycle processor? What is the main cause for its increase?</w:t>
      </w:r>
      <w:r w:rsidR="00140077" w:rsidRPr="00403DCF">
        <w:rPr>
          <w:b/>
          <w:bCs/>
          <w:i/>
          <w:color w:val="00000A"/>
        </w:rPr>
        <w:t xml:space="preserve"> How is the critical path affected when we pass from a single cycle processor to a pipelined implementation ?</w:t>
      </w:r>
    </w:p>
    <w:p w14:paraId="6D34758A" w14:textId="5AF79254" w:rsidR="003F3703" w:rsidRPr="003734BF" w:rsidRDefault="005F26B1" w:rsidP="003734BF">
      <w:pPr>
        <w:widowControl w:val="0"/>
        <w:spacing w:before="0" w:line="360" w:lineRule="auto"/>
        <w:ind w:left="720"/>
        <w:contextualSpacing/>
        <w:jc w:val="both"/>
        <w:rPr>
          <w:rStyle w:val="ListLabel10"/>
        </w:rPr>
      </w:pPr>
      <w:r w:rsidRPr="003734BF">
        <w:rPr>
          <w:rStyle w:val="ListLabel10"/>
        </w:rPr>
        <w:t xml:space="preserve">The area of the </w:t>
      </w:r>
      <w:r w:rsidR="003734BF">
        <w:rPr>
          <w:rStyle w:val="ListLabel10"/>
        </w:rPr>
        <w:t>CPU</w:t>
      </w:r>
      <w:r w:rsidRPr="003734BF">
        <w:rPr>
          <w:rStyle w:val="ListLabel10"/>
        </w:rPr>
        <w:t>, when not considering the data and instruction memory</w:t>
      </w:r>
      <w:r w:rsidR="00F44DDE" w:rsidRPr="003734BF">
        <w:rPr>
          <w:rStyle w:val="ListLabel10"/>
        </w:rPr>
        <w:t>,</w:t>
      </w:r>
      <w:r w:rsidRPr="003734BF">
        <w:rPr>
          <w:rStyle w:val="ListLabel10"/>
        </w:rPr>
        <w:t xml:space="preserve"> increases fro</w:t>
      </w:r>
      <w:r w:rsidR="00F44DDE" w:rsidRPr="003734BF">
        <w:rPr>
          <w:rStyle w:val="ListLabel10"/>
        </w:rPr>
        <w:t xml:space="preserve">m 17,203.7699 </w:t>
      </w:r>
      <w:r w:rsidR="003734BF">
        <w:rPr>
          <w:rStyle w:val="ListLabel10"/>
        </w:rPr>
        <w:t>mm</w:t>
      </w:r>
      <w:r w:rsidR="003734BF">
        <w:rPr>
          <w:rStyle w:val="ListLabel10"/>
          <w:vertAlign w:val="superscript"/>
        </w:rPr>
        <w:t>2</w:t>
      </w:r>
      <w:r w:rsidR="00F44DDE" w:rsidRPr="003734BF">
        <w:rPr>
          <w:rStyle w:val="ListLabel10"/>
        </w:rPr>
        <w:t xml:space="preserve"> to 19,414.5686</w:t>
      </w:r>
      <w:r w:rsidR="003734BF">
        <w:rPr>
          <w:rStyle w:val="ListLabel10"/>
        </w:rPr>
        <w:t xml:space="preserve"> mm</w:t>
      </w:r>
      <w:r w:rsidR="003734BF">
        <w:rPr>
          <w:rStyle w:val="ListLabel10"/>
          <w:vertAlign w:val="superscript"/>
        </w:rPr>
        <w:t>2</w:t>
      </w:r>
      <w:r w:rsidR="00F44DDE" w:rsidRPr="003734BF">
        <w:rPr>
          <w:rStyle w:val="ListLabel10"/>
        </w:rPr>
        <w:t xml:space="preserve">. This is mainly because of the addition of extra registers. The critical path is greatly reduced </w:t>
      </w:r>
      <w:r w:rsidR="003734BF">
        <w:rPr>
          <w:rStyle w:val="ListLabel10"/>
        </w:rPr>
        <w:t xml:space="preserve">from </w:t>
      </w:r>
      <w:r w:rsidR="00C051DB" w:rsidRPr="00C051DB">
        <w:rPr>
          <w:rStyle w:val="ListLabel10"/>
        </w:rPr>
        <w:t>39.78</w:t>
      </w:r>
      <w:r w:rsidR="00C051DB">
        <w:rPr>
          <w:rStyle w:val="ListLabel10"/>
        </w:rPr>
        <w:t xml:space="preserve"> </w:t>
      </w:r>
      <w:r w:rsidR="003734BF">
        <w:rPr>
          <w:rStyle w:val="ListLabel10"/>
        </w:rPr>
        <w:t xml:space="preserve">ns to </w:t>
      </w:r>
      <w:r w:rsidR="00C051DB" w:rsidRPr="00C051DB">
        <w:rPr>
          <w:rStyle w:val="ListLabel10"/>
        </w:rPr>
        <w:t>23.58</w:t>
      </w:r>
      <w:r w:rsidR="003734BF">
        <w:rPr>
          <w:rStyle w:val="ListLabel10"/>
        </w:rPr>
        <w:t xml:space="preserve"> ns </w:t>
      </w:r>
      <w:r w:rsidR="00F44DDE" w:rsidRPr="003734BF">
        <w:rPr>
          <w:rStyle w:val="ListLabel10"/>
        </w:rPr>
        <w:t>because it now only spans one stage of the processor (between two registers) instead of the whole operation.</w:t>
      </w:r>
    </w:p>
    <w:p w14:paraId="108E19E9" w14:textId="77777777" w:rsidR="003F3703" w:rsidRDefault="007F7E24">
      <w:pPr>
        <w:widowControl w:val="0"/>
        <w:spacing w:before="0" w:after="0" w:line="360" w:lineRule="auto"/>
        <w:jc w:val="both"/>
        <w:rPr>
          <w:i/>
          <w:color w:val="00000A"/>
        </w:rPr>
      </w:pPr>
      <w:r>
        <w:rPr>
          <w:i/>
          <w:color w:val="00000A"/>
        </w:rPr>
        <w:tab/>
      </w:r>
    </w:p>
    <w:p w14:paraId="5CB48BE9" w14:textId="77777777" w:rsidR="00AB2ACB" w:rsidRDefault="00AB2ACB">
      <w:pPr>
        <w:spacing w:before="0" w:after="0" w:line="240" w:lineRule="auto"/>
        <w:rPr>
          <w:b/>
          <w:bCs/>
          <w:i/>
          <w:color w:val="00000A"/>
        </w:rPr>
      </w:pPr>
      <w:r>
        <w:rPr>
          <w:b/>
          <w:bCs/>
          <w:i/>
          <w:color w:val="00000A"/>
        </w:rPr>
        <w:br w:type="page"/>
      </w:r>
    </w:p>
    <w:p w14:paraId="3684ACFA" w14:textId="044B6D80" w:rsidR="003F3703" w:rsidRPr="00403DCF" w:rsidRDefault="007F7E24">
      <w:pPr>
        <w:widowControl w:val="0"/>
        <w:numPr>
          <w:ilvl w:val="0"/>
          <w:numId w:val="1"/>
        </w:numPr>
        <w:spacing w:before="0" w:line="360" w:lineRule="auto"/>
        <w:contextualSpacing/>
        <w:jc w:val="both"/>
        <w:rPr>
          <w:b/>
          <w:bCs/>
          <w:i/>
          <w:color w:val="00000A"/>
          <w:sz w:val="24"/>
          <w:szCs w:val="24"/>
        </w:rPr>
      </w:pPr>
      <w:r w:rsidRPr="00403DCF">
        <w:rPr>
          <w:b/>
          <w:bCs/>
          <w:i/>
          <w:color w:val="00000A"/>
        </w:rPr>
        <w:lastRenderedPageBreak/>
        <w:t>Taking into account the critical path found for the pipelined processor, how would be possible to increase the performance of the system?</w:t>
      </w:r>
      <w:r w:rsidR="00BD6136" w:rsidRPr="00403DCF">
        <w:rPr>
          <w:b/>
          <w:bCs/>
          <w:i/>
          <w:color w:val="00000A"/>
        </w:rPr>
        <w:t xml:space="preserve"> </w:t>
      </w:r>
      <w:r w:rsidR="00BD6136" w:rsidRPr="00403DCF">
        <w:rPr>
          <w:b/>
          <w:bCs/>
          <w:i/>
          <w:color w:val="auto"/>
        </w:rPr>
        <w:t xml:space="preserve">Would </w:t>
      </w:r>
      <w:r w:rsidR="00140077" w:rsidRPr="00403DCF">
        <w:rPr>
          <w:b/>
          <w:bCs/>
          <w:i/>
          <w:color w:val="auto"/>
        </w:rPr>
        <w:t>your solution</w:t>
      </w:r>
      <w:r w:rsidR="00BD6136" w:rsidRPr="00403DCF">
        <w:rPr>
          <w:b/>
          <w:bCs/>
          <w:i/>
          <w:color w:val="auto"/>
        </w:rPr>
        <w:t xml:space="preserve"> significant</w:t>
      </w:r>
      <w:r w:rsidR="00140077" w:rsidRPr="00403DCF">
        <w:rPr>
          <w:b/>
          <w:bCs/>
          <w:i/>
          <w:color w:val="auto"/>
        </w:rPr>
        <w:t>ly</w:t>
      </w:r>
      <w:r w:rsidR="00BD6136" w:rsidRPr="00403DCF">
        <w:rPr>
          <w:b/>
          <w:bCs/>
          <w:i/>
          <w:color w:val="auto"/>
        </w:rPr>
        <w:t xml:space="preserve"> speed up</w:t>
      </w:r>
      <w:r w:rsidR="00140077" w:rsidRPr="00403DCF">
        <w:rPr>
          <w:b/>
          <w:bCs/>
          <w:i/>
          <w:color w:val="auto"/>
        </w:rPr>
        <w:t xml:space="preserve"> the core</w:t>
      </w:r>
      <w:r w:rsidR="00BD6136" w:rsidRPr="00403DCF">
        <w:rPr>
          <w:b/>
          <w:bCs/>
          <w:i/>
          <w:color w:val="auto"/>
        </w:rPr>
        <w:t xml:space="preserve">? </w:t>
      </w:r>
      <w:r w:rsidR="00140077" w:rsidRPr="00403DCF">
        <w:rPr>
          <w:b/>
          <w:bCs/>
          <w:i/>
          <w:color w:val="auto"/>
        </w:rPr>
        <w:t>Also, w</w:t>
      </w:r>
      <w:r w:rsidR="00BD6136" w:rsidRPr="00403DCF">
        <w:rPr>
          <w:b/>
          <w:bCs/>
          <w:i/>
          <w:color w:val="auto"/>
        </w:rPr>
        <w:t xml:space="preserve">hat </w:t>
      </w:r>
      <w:r w:rsidR="00140077" w:rsidRPr="00403DCF">
        <w:rPr>
          <w:b/>
          <w:bCs/>
          <w:i/>
          <w:color w:val="auto"/>
        </w:rPr>
        <w:t>will be the new critical path</w:t>
      </w:r>
      <w:r w:rsidR="00BD6136" w:rsidRPr="00403DCF">
        <w:rPr>
          <w:b/>
          <w:bCs/>
          <w:i/>
          <w:color w:val="auto"/>
        </w:rPr>
        <w:t>?</w:t>
      </w:r>
    </w:p>
    <w:p w14:paraId="7B70D17C" w14:textId="12B6FC4B" w:rsidR="00006B18" w:rsidRDefault="00815083" w:rsidP="00C051DB">
      <w:pPr>
        <w:widowControl w:val="0"/>
        <w:spacing w:before="0" w:after="0" w:line="360" w:lineRule="auto"/>
        <w:ind w:left="720"/>
        <w:jc w:val="both"/>
        <w:rPr>
          <w:rStyle w:val="ListLabel10"/>
        </w:rPr>
      </w:pPr>
      <w:r>
        <w:rPr>
          <w:rStyle w:val="ListLabel10"/>
        </w:rPr>
        <w:t>Since the new critical path is</w:t>
      </w:r>
      <w:r w:rsidR="002E4D51">
        <w:rPr>
          <w:rStyle w:val="ListLabel10"/>
        </w:rPr>
        <w:t xml:space="preserve"> only over one pipeline stage, and therefore</w:t>
      </w:r>
      <w:r>
        <w:rPr>
          <w:rStyle w:val="ListLabel10"/>
        </w:rPr>
        <w:t xml:space="preserve"> by far faster than the one of the single-cycle processor, the frequency can be increased to </w:t>
      </w:r>
      <w:r w:rsidR="002E4D51">
        <w:rPr>
          <w:rStyle w:val="ListLabel10"/>
        </w:rPr>
        <w:t>only just guarantee the new critical path to be finished in time. Since the critical path is almost divided by two, the execution time can in the best case also be reduced by the same factor two. In reality however, hazards will not allow for this performance to be reached.</w:t>
      </w:r>
    </w:p>
    <w:p w14:paraId="49DA88EB" w14:textId="77777777" w:rsidR="00006B18" w:rsidRDefault="00006B18" w:rsidP="00C051DB">
      <w:pPr>
        <w:widowControl w:val="0"/>
        <w:spacing w:before="0" w:after="0" w:line="360" w:lineRule="auto"/>
        <w:ind w:left="720"/>
        <w:jc w:val="both"/>
        <w:rPr>
          <w:rStyle w:val="ListLabel10"/>
        </w:rPr>
      </w:pPr>
    </w:p>
    <w:p w14:paraId="37111E60" w14:textId="78C50879" w:rsidR="003F3703" w:rsidRPr="00403DCF" w:rsidRDefault="007F7E24">
      <w:pPr>
        <w:widowControl w:val="0"/>
        <w:numPr>
          <w:ilvl w:val="0"/>
          <w:numId w:val="1"/>
        </w:numPr>
        <w:spacing w:before="0" w:line="360" w:lineRule="auto"/>
        <w:contextualSpacing/>
        <w:jc w:val="both"/>
        <w:rPr>
          <w:b/>
          <w:bCs/>
          <w:i/>
          <w:color w:val="00000A"/>
          <w:sz w:val="24"/>
          <w:szCs w:val="24"/>
        </w:rPr>
      </w:pPr>
      <w:r w:rsidRPr="00403DCF">
        <w:rPr>
          <w:b/>
          <w:bCs/>
          <w:i/>
          <w:color w:val="00000A"/>
        </w:rPr>
        <w:t>What other microarchitecture techniques (besides pipelining) could be implemented in our microprocessor in order to</w:t>
      </w:r>
      <w:r w:rsidR="009A38A4" w:rsidRPr="00403DCF">
        <w:rPr>
          <w:b/>
          <w:bCs/>
          <w:i/>
          <w:color w:val="00000A"/>
        </w:rPr>
        <w:t xml:space="preserve"> </w:t>
      </w:r>
      <w:r w:rsidRPr="00403DCF">
        <w:rPr>
          <w:b/>
          <w:bCs/>
          <w:i/>
          <w:color w:val="00000A"/>
        </w:rPr>
        <w:t xml:space="preserve">improve performance? </w:t>
      </w:r>
      <w:r w:rsidR="009A38A4" w:rsidRPr="00403DCF">
        <w:rPr>
          <w:b/>
          <w:bCs/>
          <w:i/>
          <w:color w:val="auto"/>
        </w:rPr>
        <w:t xml:space="preserve">Please </w:t>
      </w:r>
      <w:r w:rsidR="00C52286" w:rsidRPr="00403DCF">
        <w:rPr>
          <w:b/>
          <w:bCs/>
          <w:i/>
          <w:color w:val="auto"/>
        </w:rPr>
        <w:t xml:space="preserve">explain </w:t>
      </w:r>
      <w:r w:rsidR="00140077" w:rsidRPr="00403DCF">
        <w:rPr>
          <w:b/>
          <w:bCs/>
          <w:i/>
          <w:color w:val="auto"/>
        </w:rPr>
        <w:t>under what conditions/type of workload you will have the maximum/minimum performance.</w:t>
      </w:r>
    </w:p>
    <w:p w14:paraId="0B71B3D5" w14:textId="0A063EF8" w:rsidR="003F3703" w:rsidRDefault="0025729D" w:rsidP="00006B18">
      <w:pPr>
        <w:pStyle w:val="ListParagraph"/>
        <w:widowControl w:val="0"/>
        <w:numPr>
          <w:ilvl w:val="2"/>
          <w:numId w:val="8"/>
        </w:numPr>
        <w:spacing w:before="0" w:after="0" w:line="360" w:lineRule="auto"/>
        <w:jc w:val="both"/>
        <w:rPr>
          <w:rStyle w:val="ListLabel10"/>
        </w:rPr>
      </w:pPr>
      <w:r w:rsidRPr="00C051DB">
        <w:rPr>
          <w:rStyle w:val="ListLabel10"/>
        </w:rPr>
        <w:t>Multi-threading:</w:t>
      </w:r>
      <w:r w:rsidR="007D7EE8" w:rsidRPr="00C051DB">
        <w:rPr>
          <w:rStyle w:val="ListLabel10"/>
        </w:rPr>
        <w:t xml:space="preserve"> The compiler becomes more complicated and extra logic is added. As a result, only if enough instructions can be shifted to increase performance, the overall performance will increase. Otherwise</w:t>
      </w:r>
      <w:r w:rsidR="0019190A">
        <w:rPr>
          <w:rStyle w:val="ListLabel10"/>
        </w:rPr>
        <w:t>,</w:t>
      </w:r>
      <w:r w:rsidR="007D7EE8" w:rsidRPr="00C051DB">
        <w:rPr>
          <w:rStyle w:val="ListLabel10"/>
        </w:rPr>
        <w:t xml:space="preserve"> the overhead will only slow down the processor without producing any time gain.</w:t>
      </w:r>
    </w:p>
    <w:p w14:paraId="2CAA6093" w14:textId="10F97814" w:rsidR="0019190A" w:rsidRDefault="0019190A" w:rsidP="00006B18">
      <w:pPr>
        <w:pStyle w:val="ListParagraph"/>
        <w:widowControl w:val="0"/>
        <w:numPr>
          <w:ilvl w:val="2"/>
          <w:numId w:val="8"/>
        </w:numPr>
        <w:spacing w:before="0" w:after="0" w:line="360" w:lineRule="auto"/>
        <w:jc w:val="both"/>
        <w:rPr>
          <w:rStyle w:val="ListLabel10"/>
        </w:rPr>
      </w:pPr>
      <w:r>
        <w:rPr>
          <w:rStyle w:val="ListLabel10"/>
        </w:rPr>
        <w:t>Parallelizing:</w:t>
      </w:r>
      <w:r w:rsidR="00953BCB">
        <w:rPr>
          <w:rStyle w:val="ListLabel10"/>
        </w:rPr>
        <w:t xml:space="preserve"> running multiple operations in parallel, which can take two different forms: functional or data parallelism.</w:t>
      </w:r>
    </w:p>
    <w:p w14:paraId="4D805EE6" w14:textId="57492106" w:rsidR="002E4D51" w:rsidRDefault="002E4D51" w:rsidP="00006B18">
      <w:pPr>
        <w:pStyle w:val="ListParagraph"/>
        <w:widowControl w:val="0"/>
        <w:numPr>
          <w:ilvl w:val="2"/>
          <w:numId w:val="8"/>
        </w:numPr>
        <w:spacing w:before="0" w:after="0" w:line="360" w:lineRule="auto"/>
        <w:jc w:val="both"/>
        <w:rPr>
          <w:rStyle w:val="ListLabel10"/>
        </w:rPr>
      </w:pPr>
      <w:r>
        <w:rPr>
          <w:rStyle w:val="ListLabel10"/>
        </w:rPr>
        <w:t>Out-of-order execution: running independent instructions while others are waiting for dependencies</w:t>
      </w:r>
    </w:p>
    <w:p w14:paraId="2B84CFE7" w14:textId="3CEB845B" w:rsidR="002E4D51" w:rsidRDefault="002E4D51" w:rsidP="00006B18">
      <w:pPr>
        <w:pStyle w:val="ListParagraph"/>
        <w:widowControl w:val="0"/>
        <w:numPr>
          <w:ilvl w:val="2"/>
          <w:numId w:val="8"/>
        </w:numPr>
        <w:spacing w:before="0" w:after="0" w:line="360" w:lineRule="auto"/>
        <w:jc w:val="both"/>
        <w:rPr>
          <w:rStyle w:val="ListLabel10"/>
        </w:rPr>
      </w:pPr>
      <w:r>
        <w:rPr>
          <w:rStyle w:val="ListLabel10"/>
        </w:rPr>
        <w:t>Branch predict</w:t>
      </w:r>
      <w:r w:rsidR="00A0066C">
        <w:rPr>
          <w:rStyle w:val="ListLabel10"/>
        </w:rPr>
        <w:t>ion: predict which branch will most likely be taken and flush if wrong.</w:t>
      </w:r>
    </w:p>
    <w:p w14:paraId="5AC3EC59" w14:textId="4E18B6B5" w:rsidR="002E4D51" w:rsidRDefault="002E4D51" w:rsidP="00006B18">
      <w:pPr>
        <w:pStyle w:val="ListParagraph"/>
        <w:widowControl w:val="0"/>
        <w:numPr>
          <w:ilvl w:val="2"/>
          <w:numId w:val="8"/>
        </w:numPr>
        <w:spacing w:before="0" w:after="0" w:line="360" w:lineRule="auto"/>
        <w:jc w:val="both"/>
        <w:rPr>
          <w:rStyle w:val="ListLabel10"/>
        </w:rPr>
      </w:pPr>
      <w:r>
        <w:rPr>
          <w:rStyle w:val="ListLabel10"/>
        </w:rPr>
        <w:t>Register</w:t>
      </w:r>
      <w:r w:rsidR="00A0066C">
        <w:rPr>
          <w:rStyle w:val="ListLabel10"/>
        </w:rPr>
        <w:t xml:space="preserve"> renaming: avoid dependencies that can be solved by using a different register. As a result these instructions can be ran sooner.</w:t>
      </w:r>
    </w:p>
    <w:p w14:paraId="2E19F757" w14:textId="77777777" w:rsidR="00BF7160" w:rsidRDefault="002446CE" w:rsidP="00BF7160">
      <w:pPr>
        <w:widowControl w:val="0"/>
        <w:spacing w:before="0" w:after="0" w:line="360" w:lineRule="auto"/>
        <w:ind w:left="720"/>
        <w:jc w:val="both"/>
        <w:rPr>
          <w:rStyle w:val="ListLabel10"/>
        </w:rPr>
      </w:pPr>
      <w:r w:rsidRPr="00BF7160">
        <w:rPr>
          <w:rStyle w:val="ListLabel10"/>
        </w:rPr>
        <w:t>The performance depends on the program and especially on the dependencies in the program.</w:t>
      </w:r>
    </w:p>
    <w:p w14:paraId="10CD7838" w14:textId="66FA4A3B" w:rsidR="002446CE" w:rsidRDefault="00BF7160" w:rsidP="00006B18">
      <w:pPr>
        <w:pStyle w:val="ListParagraph"/>
        <w:widowControl w:val="0"/>
        <w:numPr>
          <w:ilvl w:val="2"/>
          <w:numId w:val="8"/>
        </w:numPr>
        <w:spacing w:before="0" w:after="0" w:line="360" w:lineRule="auto"/>
        <w:jc w:val="both"/>
        <w:rPr>
          <w:rStyle w:val="ListLabel10"/>
        </w:rPr>
      </w:pPr>
      <w:r>
        <w:rPr>
          <w:rStyle w:val="ListLabel10"/>
        </w:rPr>
        <w:t>P</w:t>
      </w:r>
      <w:r w:rsidR="002446CE" w:rsidRPr="00BF7160">
        <w:rPr>
          <w:rStyle w:val="ListLabel10"/>
        </w:rPr>
        <w:t>ipelin</w:t>
      </w:r>
      <w:r w:rsidRPr="00BF7160">
        <w:rPr>
          <w:rStyle w:val="ListLabel10"/>
        </w:rPr>
        <w:t>in</w:t>
      </w:r>
      <w:r w:rsidR="002446CE" w:rsidRPr="00BF7160">
        <w:rPr>
          <w:rStyle w:val="ListLabel10"/>
        </w:rPr>
        <w:t>g: if you need to stall the pipeline a lot because you are waiting for data to arrive, the performance will be less.</w:t>
      </w:r>
    </w:p>
    <w:p w14:paraId="2AFEB13F" w14:textId="3968C07D" w:rsidR="00BF7160" w:rsidRPr="00BF7160" w:rsidRDefault="00BF7160" w:rsidP="00006B18">
      <w:pPr>
        <w:pStyle w:val="ListParagraph"/>
        <w:widowControl w:val="0"/>
        <w:numPr>
          <w:ilvl w:val="2"/>
          <w:numId w:val="8"/>
        </w:numPr>
        <w:spacing w:before="0" w:after="0" w:line="360" w:lineRule="auto"/>
        <w:jc w:val="both"/>
        <w:rPr>
          <w:rStyle w:val="ListLabel10"/>
        </w:rPr>
      </w:pPr>
      <w:r>
        <w:rPr>
          <w:rStyle w:val="ListLabel10"/>
        </w:rPr>
        <w:t>M</w:t>
      </w:r>
      <w:r w:rsidRPr="00BF7160">
        <w:rPr>
          <w:rStyle w:val="ListLabel10"/>
        </w:rPr>
        <w:t>ulti-threading: only a way to resolve dependencies and to already start running other code if there are too many dependencies.</w:t>
      </w:r>
    </w:p>
    <w:p w14:paraId="15441EF2" w14:textId="63DF7527" w:rsidR="002446CE" w:rsidRDefault="00BF7160" w:rsidP="00006B18">
      <w:pPr>
        <w:pStyle w:val="ListParagraph"/>
        <w:widowControl w:val="0"/>
        <w:numPr>
          <w:ilvl w:val="2"/>
          <w:numId w:val="8"/>
        </w:numPr>
        <w:spacing w:before="0" w:after="0" w:line="360" w:lineRule="auto"/>
        <w:jc w:val="both"/>
        <w:rPr>
          <w:rStyle w:val="ListLabel10"/>
        </w:rPr>
      </w:pPr>
      <w:r>
        <w:rPr>
          <w:rStyle w:val="ListLabel10"/>
        </w:rPr>
        <w:t>P</w:t>
      </w:r>
      <w:r w:rsidR="002446CE" w:rsidRPr="00BF7160">
        <w:rPr>
          <w:rStyle w:val="ListLabel10"/>
        </w:rPr>
        <w:t>arallel</w:t>
      </w:r>
      <w:r>
        <w:rPr>
          <w:rStyle w:val="ListLabel10"/>
        </w:rPr>
        <w:t>izing</w:t>
      </w:r>
      <w:r w:rsidR="002446CE" w:rsidRPr="00BF7160">
        <w:rPr>
          <w:rStyle w:val="ListLabel10"/>
        </w:rPr>
        <w:t xml:space="preserve">: </w:t>
      </w:r>
      <w:r w:rsidR="00006B18">
        <w:rPr>
          <w:rStyle w:val="ListLabel10"/>
        </w:rPr>
        <w:t>depends on the type of operations and parallelism</w:t>
      </w:r>
    </w:p>
    <w:p w14:paraId="0E9E424C" w14:textId="5535F953" w:rsidR="00006B18" w:rsidRDefault="00006B18" w:rsidP="00006B18">
      <w:pPr>
        <w:pStyle w:val="ListParagraph"/>
        <w:widowControl w:val="0"/>
        <w:numPr>
          <w:ilvl w:val="3"/>
          <w:numId w:val="8"/>
        </w:numPr>
        <w:spacing w:before="0" w:after="0" w:line="360" w:lineRule="auto"/>
        <w:jc w:val="both"/>
        <w:rPr>
          <w:rStyle w:val="ListLabel10"/>
        </w:rPr>
      </w:pPr>
      <w:r>
        <w:rPr>
          <w:rStyle w:val="ListLabel10"/>
        </w:rPr>
        <w:t>Functional: if you perform a lot of different operations</w:t>
      </w:r>
      <w:r w:rsidR="00953BCB">
        <w:rPr>
          <w:rStyle w:val="ListLabel10"/>
        </w:rPr>
        <w:t xml:space="preserve"> on different data, this type really improves performance. You get bad performance if the software is not well adapted. Example include VLIW and superscalar.</w:t>
      </w:r>
    </w:p>
    <w:p w14:paraId="12EBE496" w14:textId="111DCDAD" w:rsidR="00953BCB" w:rsidRDefault="00953BCB" w:rsidP="00A0066C">
      <w:pPr>
        <w:pStyle w:val="ListParagraph"/>
        <w:widowControl w:val="0"/>
        <w:numPr>
          <w:ilvl w:val="2"/>
          <w:numId w:val="8"/>
        </w:numPr>
        <w:spacing w:before="0" w:after="0" w:line="360" w:lineRule="auto"/>
        <w:jc w:val="both"/>
        <w:rPr>
          <w:rStyle w:val="ListLabel10"/>
        </w:rPr>
      </w:pPr>
      <w:r>
        <w:rPr>
          <w:rStyle w:val="ListLabel10"/>
        </w:rPr>
        <w:t>Data: if there is a lot of data elements that need the same operation (e.g., image processing), performance will be good. However, if most data requires different operations, performance will be bad. Also</w:t>
      </w:r>
      <w:r w:rsidR="00AB2ACB">
        <w:rPr>
          <w:rStyle w:val="ListLabel10"/>
        </w:rPr>
        <w:t>,</w:t>
      </w:r>
      <w:r>
        <w:rPr>
          <w:rStyle w:val="ListLabel10"/>
        </w:rPr>
        <w:t xml:space="preserve"> software needs to be well adapted. Examples include vectoring and SIMD.</w:t>
      </w:r>
    </w:p>
    <w:p w14:paraId="3F681547" w14:textId="25261EF0" w:rsidR="002E4D51" w:rsidRDefault="002E4D51" w:rsidP="00A0066C">
      <w:pPr>
        <w:pStyle w:val="ListParagraph"/>
        <w:widowControl w:val="0"/>
        <w:numPr>
          <w:ilvl w:val="2"/>
          <w:numId w:val="8"/>
        </w:numPr>
        <w:spacing w:before="0" w:after="0" w:line="360" w:lineRule="auto"/>
        <w:jc w:val="both"/>
        <w:rPr>
          <w:rStyle w:val="ListLabel10"/>
        </w:rPr>
      </w:pPr>
      <w:r>
        <w:rPr>
          <w:rStyle w:val="ListLabel10"/>
        </w:rPr>
        <w:t>Out-of-order execution: if a lot of independent, time intensive instructions are preceded by dependent instructions the gain is high when they are re-ordered.</w:t>
      </w:r>
    </w:p>
    <w:p w14:paraId="427DA738" w14:textId="7CEA9409" w:rsidR="00A0066C" w:rsidRDefault="00A0066C" w:rsidP="00A0066C">
      <w:pPr>
        <w:pStyle w:val="ListParagraph"/>
        <w:widowControl w:val="0"/>
        <w:numPr>
          <w:ilvl w:val="2"/>
          <w:numId w:val="8"/>
        </w:numPr>
        <w:spacing w:before="0" w:after="0" w:line="360" w:lineRule="auto"/>
        <w:jc w:val="both"/>
        <w:rPr>
          <w:rStyle w:val="ListLabel10"/>
        </w:rPr>
      </w:pPr>
      <w:r>
        <w:rPr>
          <w:rStyle w:val="ListLabel10"/>
        </w:rPr>
        <w:t>Branch prediction: if the branches are accurately predicted the wait for the branches can be avoided. Wrong predictions will degrade the performance by flushing.</w:t>
      </w:r>
    </w:p>
    <w:p w14:paraId="7AC67418" w14:textId="2FCC93D1" w:rsidR="002E4D51" w:rsidRDefault="00A0066C" w:rsidP="00A0066C">
      <w:pPr>
        <w:pStyle w:val="ListParagraph"/>
        <w:widowControl w:val="0"/>
        <w:numPr>
          <w:ilvl w:val="2"/>
          <w:numId w:val="8"/>
        </w:numPr>
        <w:spacing w:before="0" w:after="0" w:line="360" w:lineRule="auto"/>
        <w:jc w:val="both"/>
        <w:rPr>
          <w:rStyle w:val="ListLabel10"/>
        </w:rPr>
      </w:pPr>
      <w:r>
        <w:rPr>
          <w:rStyle w:val="ListLabel10"/>
        </w:rPr>
        <w:lastRenderedPageBreak/>
        <w:t>Register renaming: if a lot of dependencies can be solved by renaming registers, the performance increase is highest.</w:t>
      </w:r>
    </w:p>
    <w:p w14:paraId="7CA58A20" w14:textId="77777777" w:rsidR="00AB2ACB" w:rsidRPr="00BF7160" w:rsidRDefault="00AB2ACB" w:rsidP="00AB2ACB">
      <w:pPr>
        <w:pStyle w:val="ListParagraph"/>
        <w:widowControl w:val="0"/>
        <w:spacing w:before="0" w:after="0" w:line="360" w:lineRule="auto"/>
        <w:jc w:val="both"/>
        <w:rPr>
          <w:rStyle w:val="ListLabel10"/>
        </w:rPr>
      </w:pPr>
    </w:p>
    <w:p w14:paraId="240CAD0D" w14:textId="77777777" w:rsidR="003F3703" w:rsidRPr="00403DCF" w:rsidRDefault="007F7E24">
      <w:pPr>
        <w:widowControl w:val="0"/>
        <w:numPr>
          <w:ilvl w:val="0"/>
          <w:numId w:val="2"/>
        </w:numPr>
        <w:spacing w:before="0" w:line="360" w:lineRule="auto"/>
        <w:contextualSpacing/>
        <w:jc w:val="both"/>
        <w:rPr>
          <w:b/>
          <w:bCs/>
          <w:i/>
          <w:color w:val="00000A"/>
        </w:rPr>
      </w:pPr>
      <w:r w:rsidRPr="00403DCF">
        <w:rPr>
          <w:b/>
          <w:bCs/>
          <w:i/>
          <w:color w:val="00000A"/>
        </w:rPr>
        <w:t>Is the addition of hardware improvements, like pipelining, correlated with higher power consumption?  How can we assess if a specific modification to our processor improve or diminish the energy efficiency of the system?</w:t>
      </w:r>
    </w:p>
    <w:p w14:paraId="4EFCC64D" w14:textId="782FE110" w:rsidR="00BF7160" w:rsidRPr="00C051DB" w:rsidRDefault="00C136B9" w:rsidP="00C136B9">
      <w:pPr>
        <w:widowControl w:val="0"/>
        <w:spacing w:before="0" w:after="0" w:line="360" w:lineRule="auto"/>
        <w:ind w:left="720"/>
        <w:jc w:val="both"/>
        <w:rPr>
          <w:rStyle w:val="ListLabel10"/>
        </w:rPr>
      </w:pPr>
      <w:r>
        <w:rPr>
          <w:rStyle w:val="ListLabel10"/>
        </w:rPr>
        <w:t>The power consumption will</w:t>
      </w:r>
      <w:r w:rsidR="0025729D" w:rsidRPr="00C051DB">
        <w:rPr>
          <w:rStyle w:val="ListLabel10"/>
        </w:rPr>
        <w:t xml:space="preserve"> </w:t>
      </w:r>
      <w:r>
        <w:rPr>
          <w:rStyle w:val="ListLabel10"/>
        </w:rPr>
        <w:t xml:space="preserve">increase firstly because of the higher clock frequency, and secondly because of the additional hardware. However, the pipeline implementation is generally faster and will therefore use less energy for a certain operation if the power is the same. </w:t>
      </w:r>
      <w:r w:rsidR="0025729D" w:rsidRPr="00C051DB">
        <w:rPr>
          <w:rStyle w:val="ListLabel10"/>
        </w:rPr>
        <w:t>Standard benchmarks can provide more insight</w:t>
      </w:r>
      <w:r w:rsidR="00953BCB">
        <w:rPr>
          <w:rStyle w:val="ListLabel10"/>
        </w:rPr>
        <w:t>, for the different task available.</w:t>
      </w:r>
    </w:p>
    <w:sectPr w:rsidR="00BF7160" w:rsidRPr="00C051DB" w:rsidSect="00AB2ACB">
      <w:headerReference w:type="default" r:id="rId7"/>
      <w:footerReference w:type="default" r:id="rId8"/>
      <w:pgSz w:w="12240" w:h="15840"/>
      <w:pgMar w:top="777" w:right="1138" w:bottom="1135" w:left="1152" w:header="720" w:footer="291" w:gutter="0"/>
      <w:pgNumType w:start="1"/>
      <w:cols w:space="720"/>
      <w:formProt w:val="0"/>
      <w:docGrid w:linePitch="249"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E7F76" w14:textId="77777777" w:rsidR="00136741" w:rsidRDefault="00136741">
      <w:pPr>
        <w:spacing w:before="0" w:after="0" w:line="240" w:lineRule="auto"/>
      </w:pPr>
      <w:r>
        <w:separator/>
      </w:r>
    </w:p>
  </w:endnote>
  <w:endnote w:type="continuationSeparator" w:id="0">
    <w:p w14:paraId="3A525092" w14:textId="77777777" w:rsidR="00136741" w:rsidRDefault="0013674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Calibri"/>
    <w:charset w:val="01"/>
    <w:family w:val="auto"/>
    <w:pitch w:val="variable"/>
  </w:font>
  <w:font w:name="Noto Sans Symbols">
    <w:altName w:val="Calibri"/>
    <w:charset w:val="01"/>
    <w:family w:val="auto"/>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0"/>
    <w:family w:val="swiss"/>
    <w:pitch w:val="variable"/>
    <w:sig w:usb0="E0000AFF" w:usb1="500078FF" w:usb2="00000021" w:usb3="00000000" w:csb0="000001BF" w:csb1="00000000"/>
  </w:font>
  <w:font w:name="DejaVu Sans">
    <w:altName w:val="Verdana"/>
    <w:panose1 w:val="00000000000000000000"/>
    <w:charset w:val="00"/>
    <w:family w:val="roman"/>
    <w:notTrueType/>
    <w:pitch w:val="default"/>
  </w:font>
  <w:font w:name="Liberation Serif">
    <w:altName w:val="Times New Roman"/>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7F325" w14:textId="711BCE08" w:rsidR="00AB2ACB" w:rsidRPr="00AB2ACB" w:rsidRDefault="00AB2ACB">
    <w:pPr>
      <w:pStyle w:val="Footer"/>
    </w:pPr>
    <w:r w:rsidRPr="00AB2ACB">
      <w:t>CA – Lab report</w:t>
    </w:r>
    <w:r w:rsidRPr="00AB2ACB">
      <w:tab/>
    </w:r>
    <w:r>
      <w:fldChar w:fldCharType="begin"/>
    </w:r>
    <w:r>
      <w:instrText xml:space="preserve"> PAGE   \* MERGEFORMAT </w:instrText>
    </w:r>
    <w:r>
      <w:fldChar w:fldCharType="separate"/>
    </w:r>
    <w:r>
      <w:rPr>
        <w:noProof/>
      </w:rPr>
      <w:t>1</w:t>
    </w:r>
    <w:r>
      <w:rPr>
        <w:noProof/>
      </w:rPr>
      <w:fldChar w:fldCharType="end"/>
    </w:r>
    <w:r w:rsidRPr="00AB2ACB">
      <w:tab/>
      <w:t>Bosmans, Cattoir &amp;</w:t>
    </w:r>
    <w:r>
      <w:t xml:space="preserve"> Geene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8F70C" w14:textId="77777777" w:rsidR="00136741" w:rsidRDefault="00136741">
      <w:pPr>
        <w:spacing w:before="0" w:after="0" w:line="240" w:lineRule="auto"/>
      </w:pPr>
      <w:r>
        <w:separator/>
      </w:r>
    </w:p>
  </w:footnote>
  <w:footnote w:type="continuationSeparator" w:id="0">
    <w:p w14:paraId="22F68268" w14:textId="77777777" w:rsidR="00136741" w:rsidRDefault="0013674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0F499" w14:textId="77777777" w:rsidR="003F3703" w:rsidRDefault="003F3703">
    <w:pPr>
      <w:widowControl w:val="0"/>
      <w:rPr>
        <w:rFonts w:ascii="Liberation Serif" w:eastAsia="Liberation Serif" w:hAnsi="Liberation Serif" w:cs="Liberation Serif"/>
        <w:color w:val="00000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B21D2"/>
    <w:multiLevelType w:val="multilevel"/>
    <w:tmpl w:val="F122512C"/>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 w15:restartNumberingAfterBreak="0">
    <w:nsid w:val="0C9847CD"/>
    <w:multiLevelType w:val="multilevel"/>
    <w:tmpl w:val="BBB8F7C2"/>
    <w:lvl w:ilvl="0">
      <w:start w:val="1"/>
      <w:numFmt w:val="bullet"/>
      <w:lvlText w:val="●"/>
      <w:lvlJc w:val="left"/>
      <w:pPr>
        <w:ind w:left="720" w:hanging="360"/>
      </w:pPr>
      <w:rPr>
        <w:rFonts w:ascii="Noto Sans Symbols" w:hAnsi="Noto Sans Symbols" w:cs="Noto Sans Symbols" w:hint="default"/>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Noto Sans Symbols" w:hAnsi="Noto Sans Symbols" w:cs="Noto Sans Symbols" w:hint="default"/>
      </w:rPr>
    </w:lvl>
    <w:lvl w:ilvl="3">
      <w:start w:val="1"/>
      <w:numFmt w:val="bullet"/>
      <w:lvlText w:val="●"/>
      <w:lvlJc w:val="left"/>
      <w:pPr>
        <w:ind w:left="1800" w:hanging="360"/>
      </w:pPr>
      <w:rPr>
        <w:rFonts w:ascii="Noto Sans Symbols" w:hAnsi="Noto Sans Symbols" w:cs="Noto Sans Symbols" w:hint="default"/>
      </w:rPr>
    </w:lvl>
    <w:lvl w:ilvl="4">
      <w:start w:val="1"/>
      <w:numFmt w:val="bullet"/>
      <w:lvlText w:val="◦"/>
      <w:lvlJc w:val="left"/>
      <w:pPr>
        <w:ind w:left="2160" w:hanging="360"/>
      </w:pPr>
      <w:rPr>
        <w:rFonts w:ascii="Noto Sans Symbols" w:hAnsi="Noto Sans Symbols" w:cs="Noto Sans Symbols" w:hint="default"/>
      </w:rPr>
    </w:lvl>
    <w:lvl w:ilvl="5">
      <w:start w:val="1"/>
      <w:numFmt w:val="bullet"/>
      <w:lvlText w:val="▪"/>
      <w:lvlJc w:val="left"/>
      <w:pPr>
        <w:ind w:left="2520" w:hanging="360"/>
      </w:pPr>
      <w:rPr>
        <w:rFonts w:ascii="Noto Sans Symbols" w:hAnsi="Noto Sans Symbols" w:cs="Noto Sans Symbols" w:hint="default"/>
      </w:rPr>
    </w:lvl>
    <w:lvl w:ilvl="6">
      <w:start w:val="1"/>
      <w:numFmt w:val="bullet"/>
      <w:lvlText w:val="●"/>
      <w:lvlJc w:val="left"/>
      <w:pPr>
        <w:ind w:left="2880" w:hanging="360"/>
      </w:pPr>
      <w:rPr>
        <w:rFonts w:ascii="Noto Sans Symbols" w:hAnsi="Noto Sans Symbols" w:cs="Noto Sans Symbols" w:hint="default"/>
      </w:rPr>
    </w:lvl>
    <w:lvl w:ilvl="7">
      <w:start w:val="1"/>
      <w:numFmt w:val="bullet"/>
      <w:lvlText w:val="◦"/>
      <w:lvlJc w:val="left"/>
      <w:pPr>
        <w:ind w:left="3240" w:hanging="360"/>
      </w:pPr>
      <w:rPr>
        <w:rFonts w:ascii="Noto Sans Symbols" w:hAnsi="Noto Sans Symbols" w:cs="Noto Sans Symbols" w:hint="default"/>
      </w:rPr>
    </w:lvl>
    <w:lvl w:ilvl="8">
      <w:start w:val="1"/>
      <w:numFmt w:val="bullet"/>
      <w:lvlText w:val="▪"/>
      <w:lvlJc w:val="left"/>
      <w:pPr>
        <w:ind w:left="3600" w:hanging="360"/>
      </w:pPr>
      <w:rPr>
        <w:rFonts w:ascii="Noto Sans Symbols" w:hAnsi="Noto Sans Symbols" w:cs="Noto Sans Symbols" w:hint="default"/>
      </w:rPr>
    </w:lvl>
  </w:abstractNum>
  <w:abstractNum w:abstractNumId="2" w15:restartNumberingAfterBreak="0">
    <w:nsid w:val="120456A0"/>
    <w:multiLevelType w:val="multilevel"/>
    <w:tmpl w:val="F122512C"/>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303E7624"/>
    <w:multiLevelType w:val="multilevel"/>
    <w:tmpl w:val="209A2BD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9E64108"/>
    <w:multiLevelType w:val="multilevel"/>
    <w:tmpl w:val="028E588A"/>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Calibri" w:hAnsi="Calibri"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5" w15:restartNumberingAfterBreak="0">
    <w:nsid w:val="53496CB4"/>
    <w:multiLevelType w:val="multilevel"/>
    <w:tmpl w:val="3B9A07DA"/>
    <w:lvl w:ilvl="0">
      <w:start w:val="1"/>
      <w:numFmt w:val="bullet"/>
      <w:lvlText w:val="●"/>
      <w:lvlJc w:val="left"/>
      <w:pPr>
        <w:ind w:left="720" w:hanging="360"/>
      </w:pPr>
      <w:rPr>
        <w:rFonts w:ascii="Noto Sans Symbols" w:hAnsi="Noto Sans Symbols" w:cs="Noto Sans Symbols" w:hint="default"/>
        <w:sz w:val="24"/>
      </w:rPr>
    </w:lvl>
    <w:lvl w:ilvl="1">
      <w:start w:val="43"/>
      <w:numFmt w:val="bullet"/>
      <w:lvlText w:val="-"/>
      <w:lvlJc w:val="left"/>
      <w:pPr>
        <w:ind w:left="1080" w:hanging="360"/>
      </w:pPr>
      <w:rPr>
        <w:rFonts w:ascii="Calibri" w:eastAsia="Calibri" w:hAnsi="Calibri" w:cs="Calibri" w:hint="default"/>
        <w:sz w:val="18"/>
      </w:rPr>
    </w:lvl>
    <w:lvl w:ilvl="2">
      <w:start w:val="1"/>
      <w:numFmt w:val="bullet"/>
      <w:lvlText w:val="▪"/>
      <w:lvlJc w:val="left"/>
      <w:pPr>
        <w:ind w:left="1440" w:hanging="360"/>
      </w:pPr>
      <w:rPr>
        <w:rFonts w:ascii="Noto Sans Symbols" w:hAnsi="Noto Sans Symbols" w:cs="Noto Sans Symbols" w:hint="default"/>
      </w:rPr>
    </w:lvl>
    <w:lvl w:ilvl="3">
      <w:start w:val="43"/>
      <w:numFmt w:val="bullet"/>
      <w:lvlText w:val="-"/>
      <w:lvlJc w:val="left"/>
      <w:pPr>
        <w:ind w:left="1800" w:hanging="360"/>
      </w:pPr>
      <w:rPr>
        <w:rFonts w:ascii="Calibri" w:eastAsia="Calibri" w:hAnsi="Calibri" w:cs="Calibri" w:hint="default"/>
        <w:sz w:val="18"/>
      </w:rPr>
    </w:lvl>
    <w:lvl w:ilvl="4">
      <w:start w:val="1"/>
      <w:numFmt w:val="bullet"/>
      <w:lvlText w:val="◦"/>
      <w:lvlJc w:val="left"/>
      <w:pPr>
        <w:ind w:left="2160" w:hanging="360"/>
      </w:pPr>
      <w:rPr>
        <w:rFonts w:ascii="Noto Sans Symbols" w:hAnsi="Noto Sans Symbols" w:cs="Noto Sans Symbols" w:hint="default"/>
      </w:rPr>
    </w:lvl>
    <w:lvl w:ilvl="5">
      <w:start w:val="1"/>
      <w:numFmt w:val="bullet"/>
      <w:lvlText w:val="▪"/>
      <w:lvlJc w:val="left"/>
      <w:pPr>
        <w:ind w:left="2520" w:hanging="360"/>
      </w:pPr>
      <w:rPr>
        <w:rFonts w:ascii="Noto Sans Symbols" w:hAnsi="Noto Sans Symbols" w:cs="Noto Sans Symbols" w:hint="default"/>
      </w:rPr>
    </w:lvl>
    <w:lvl w:ilvl="6">
      <w:start w:val="1"/>
      <w:numFmt w:val="bullet"/>
      <w:lvlText w:val="●"/>
      <w:lvlJc w:val="left"/>
      <w:pPr>
        <w:ind w:left="2880" w:hanging="360"/>
      </w:pPr>
      <w:rPr>
        <w:rFonts w:ascii="Noto Sans Symbols" w:hAnsi="Noto Sans Symbols" w:cs="Noto Sans Symbols" w:hint="default"/>
      </w:rPr>
    </w:lvl>
    <w:lvl w:ilvl="7">
      <w:start w:val="1"/>
      <w:numFmt w:val="bullet"/>
      <w:lvlText w:val="◦"/>
      <w:lvlJc w:val="left"/>
      <w:pPr>
        <w:ind w:left="3240" w:hanging="360"/>
      </w:pPr>
      <w:rPr>
        <w:rFonts w:ascii="Noto Sans Symbols" w:hAnsi="Noto Sans Symbols" w:cs="Noto Sans Symbols" w:hint="default"/>
      </w:rPr>
    </w:lvl>
    <w:lvl w:ilvl="8">
      <w:start w:val="1"/>
      <w:numFmt w:val="bullet"/>
      <w:lvlText w:val="▪"/>
      <w:lvlJc w:val="left"/>
      <w:pPr>
        <w:ind w:left="3600" w:hanging="360"/>
      </w:pPr>
      <w:rPr>
        <w:rFonts w:ascii="Noto Sans Symbols" w:hAnsi="Noto Sans Symbols" w:cs="Noto Sans Symbols" w:hint="default"/>
      </w:rPr>
    </w:lvl>
  </w:abstractNum>
  <w:abstractNum w:abstractNumId="6" w15:restartNumberingAfterBreak="0">
    <w:nsid w:val="65E005BB"/>
    <w:multiLevelType w:val="hybridMultilevel"/>
    <w:tmpl w:val="52DC4476"/>
    <w:lvl w:ilvl="0" w:tplc="AF2E1DF2">
      <w:start w:val="588"/>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E5167E"/>
    <w:multiLevelType w:val="hybridMultilevel"/>
    <w:tmpl w:val="8A182C68"/>
    <w:lvl w:ilvl="0" w:tplc="E874261C">
      <w:start w:val="588"/>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7"/>
  </w:num>
  <w:num w:numId="5">
    <w:abstractNumId w:val="6"/>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DQ2tjQzsDCxMLZU0lEKTi0uzszPAykwrQUANhjANiwAAAA="/>
  </w:docVars>
  <w:rsids>
    <w:rsidRoot w:val="003F3703"/>
    <w:rsid w:val="00000658"/>
    <w:rsid w:val="00006B18"/>
    <w:rsid w:val="00047238"/>
    <w:rsid w:val="00080B6B"/>
    <w:rsid w:val="000B7DAD"/>
    <w:rsid w:val="00107FD0"/>
    <w:rsid w:val="00136741"/>
    <w:rsid w:val="00140077"/>
    <w:rsid w:val="001814BB"/>
    <w:rsid w:val="0019190A"/>
    <w:rsid w:val="00204A04"/>
    <w:rsid w:val="0020518C"/>
    <w:rsid w:val="002446CE"/>
    <w:rsid w:val="0025729D"/>
    <w:rsid w:val="0028404F"/>
    <w:rsid w:val="00293233"/>
    <w:rsid w:val="002B3689"/>
    <w:rsid w:val="002E4D51"/>
    <w:rsid w:val="00366CE1"/>
    <w:rsid w:val="003734BF"/>
    <w:rsid w:val="003B4F62"/>
    <w:rsid w:val="003E460E"/>
    <w:rsid w:val="003F3703"/>
    <w:rsid w:val="00403DCF"/>
    <w:rsid w:val="00423799"/>
    <w:rsid w:val="00442510"/>
    <w:rsid w:val="00475F2B"/>
    <w:rsid w:val="004B6302"/>
    <w:rsid w:val="005A075D"/>
    <w:rsid w:val="005C56F3"/>
    <w:rsid w:val="005F26B1"/>
    <w:rsid w:val="00622131"/>
    <w:rsid w:val="00666C7B"/>
    <w:rsid w:val="006C570C"/>
    <w:rsid w:val="006F4AC1"/>
    <w:rsid w:val="00746408"/>
    <w:rsid w:val="007C5ED7"/>
    <w:rsid w:val="007D7EE8"/>
    <w:rsid w:val="007F7E24"/>
    <w:rsid w:val="00815083"/>
    <w:rsid w:val="00953BCB"/>
    <w:rsid w:val="009A38A4"/>
    <w:rsid w:val="00A0066C"/>
    <w:rsid w:val="00AB2ACB"/>
    <w:rsid w:val="00B35382"/>
    <w:rsid w:val="00B83103"/>
    <w:rsid w:val="00BD6136"/>
    <w:rsid w:val="00BF7160"/>
    <w:rsid w:val="00C051DB"/>
    <w:rsid w:val="00C136B9"/>
    <w:rsid w:val="00C52286"/>
    <w:rsid w:val="00C5517F"/>
    <w:rsid w:val="00C55344"/>
    <w:rsid w:val="00CC267F"/>
    <w:rsid w:val="00CD6337"/>
    <w:rsid w:val="00DB31C5"/>
    <w:rsid w:val="00E511CB"/>
    <w:rsid w:val="00E63204"/>
    <w:rsid w:val="00E6506E"/>
    <w:rsid w:val="00F0460E"/>
    <w:rsid w:val="00F44DDE"/>
    <w:rsid w:val="00F52DAB"/>
    <w:rsid w:val="00FA1190"/>
    <w:rsid w:val="00FF32B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5239B9"/>
  <w15:docId w15:val="{D97EBAE0-3330-4F9F-BEC7-57E2190CA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266"/>
    <w:pPr>
      <w:spacing w:before="100" w:after="200" w:line="276" w:lineRule="auto"/>
    </w:pPr>
    <w:rPr>
      <w:rFonts w:ascii="Calibri" w:eastAsia="Calibri" w:hAnsi="Calibri" w:cs="Calibri"/>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eastAsia="Noto Sans Symbols" w:cs="Noto Sans Symbols"/>
      <w:sz w:val="24"/>
    </w:rPr>
  </w:style>
  <w:style w:type="character" w:customStyle="1" w:styleId="ListLabel2">
    <w:name w:val="ListLabel 2"/>
    <w:qFormat/>
    <w:rPr>
      <w:rFonts w:eastAsia="Noto Sans Symbols" w:cs="Noto Sans Symbols"/>
    </w:rPr>
  </w:style>
  <w:style w:type="character" w:customStyle="1" w:styleId="ListLabel3">
    <w:name w:val="ListLabel 3"/>
    <w:qFormat/>
    <w:rPr>
      <w:rFonts w:eastAsia="Noto Sans Symbols" w:cs="Noto Sans Symbols"/>
    </w:rPr>
  </w:style>
  <w:style w:type="character" w:customStyle="1" w:styleId="ListLabel4">
    <w:name w:val="ListLabel 4"/>
    <w:qFormat/>
    <w:rPr>
      <w:rFonts w:eastAsia="Noto Sans Symbols" w:cs="Noto Sans Symbols"/>
    </w:rPr>
  </w:style>
  <w:style w:type="character" w:customStyle="1" w:styleId="ListLabel5">
    <w:name w:val="ListLabel 5"/>
    <w:qFormat/>
    <w:rPr>
      <w:rFonts w:eastAsia="Noto Sans Symbols" w:cs="Noto Sans Symbols"/>
    </w:rPr>
  </w:style>
  <w:style w:type="character" w:customStyle="1" w:styleId="ListLabel6">
    <w:name w:val="ListLabel 6"/>
    <w:qFormat/>
    <w:rPr>
      <w:rFonts w:eastAsia="Noto Sans Symbols" w:cs="Noto Sans Symbols"/>
    </w:rPr>
  </w:style>
  <w:style w:type="character" w:customStyle="1" w:styleId="ListLabel7">
    <w:name w:val="ListLabel 7"/>
    <w:qFormat/>
    <w:rPr>
      <w:rFonts w:eastAsia="Noto Sans Symbols" w:cs="Noto Sans Symbols"/>
    </w:rPr>
  </w:style>
  <w:style w:type="character" w:customStyle="1" w:styleId="ListLabel8">
    <w:name w:val="ListLabel 8"/>
    <w:qFormat/>
    <w:rPr>
      <w:rFonts w:eastAsia="Noto Sans Symbols" w:cs="Noto Sans Symbols"/>
    </w:rPr>
  </w:style>
  <w:style w:type="character" w:customStyle="1" w:styleId="ListLabel9">
    <w:name w:val="ListLabel 9"/>
    <w:qFormat/>
    <w:rPr>
      <w:rFonts w:eastAsia="Noto Sans Symbols" w:cs="Noto Sans Symbols"/>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cs="Noto Sans Symbols"/>
      <w:sz w:val="24"/>
    </w:rPr>
  </w:style>
  <w:style w:type="character" w:customStyle="1" w:styleId="ListLabel20">
    <w:name w:val="ListLabel 20"/>
    <w:qFormat/>
    <w:rPr>
      <w:rFonts w:cs="Noto Sans Symbols"/>
    </w:rPr>
  </w:style>
  <w:style w:type="character" w:customStyle="1" w:styleId="ListLabel21">
    <w:name w:val="ListLabel 21"/>
    <w:qFormat/>
    <w:rPr>
      <w:rFonts w:cs="Noto Sans Symbols"/>
    </w:rPr>
  </w:style>
  <w:style w:type="character" w:customStyle="1" w:styleId="ListLabel22">
    <w:name w:val="ListLabel 22"/>
    <w:qFormat/>
    <w:rPr>
      <w:rFonts w:cs="Noto Sans Symbols"/>
    </w:rPr>
  </w:style>
  <w:style w:type="character" w:customStyle="1" w:styleId="ListLabel23">
    <w:name w:val="ListLabel 23"/>
    <w:qFormat/>
    <w:rPr>
      <w:rFonts w:cs="Noto Sans Symbols"/>
    </w:rPr>
  </w:style>
  <w:style w:type="character" w:customStyle="1" w:styleId="ListLabel24">
    <w:name w:val="ListLabel 24"/>
    <w:qFormat/>
    <w:rPr>
      <w:rFonts w:cs="Noto Sans Symbols"/>
    </w:rPr>
  </w:style>
  <w:style w:type="character" w:customStyle="1" w:styleId="ListLabel25">
    <w:name w:val="ListLabel 25"/>
    <w:qFormat/>
    <w:rPr>
      <w:rFonts w:cs="Noto Sans Symbols"/>
    </w:rPr>
  </w:style>
  <w:style w:type="character" w:customStyle="1" w:styleId="ListLabel26">
    <w:name w:val="ListLabel 26"/>
    <w:qFormat/>
    <w:rPr>
      <w:rFonts w:cs="Noto Sans Symbols"/>
    </w:rPr>
  </w:style>
  <w:style w:type="character" w:customStyle="1" w:styleId="ListLabel27">
    <w:name w:val="ListLabel 27"/>
    <w:qFormat/>
    <w:rPr>
      <w:rFonts w:cs="Noto Sans Symbols"/>
    </w:rPr>
  </w:style>
  <w:style w:type="character" w:customStyle="1" w:styleId="ListLabel28">
    <w:name w:val="ListLabel 28"/>
    <w:qFormat/>
    <w:rPr>
      <w:rFonts w:cs="Wingdings"/>
      <w:u w:val="none"/>
    </w:rPr>
  </w:style>
  <w:style w:type="character" w:customStyle="1" w:styleId="ListLabel29">
    <w:name w:val="ListLabel 29"/>
    <w:qFormat/>
    <w:rPr>
      <w:rFonts w:cs="Wingdings 2"/>
      <w:u w:val="none"/>
    </w:rPr>
  </w:style>
  <w:style w:type="character" w:customStyle="1" w:styleId="ListLabel30">
    <w:name w:val="ListLabel 30"/>
    <w:qFormat/>
    <w:rPr>
      <w:rFonts w:cs="OpenSymbol"/>
      <w:u w:val="none"/>
    </w:rPr>
  </w:style>
  <w:style w:type="character" w:customStyle="1" w:styleId="ListLabel31">
    <w:name w:val="ListLabel 31"/>
    <w:qFormat/>
    <w:rPr>
      <w:rFonts w:cs="Wingdings"/>
      <w:u w:val="none"/>
    </w:rPr>
  </w:style>
  <w:style w:type="character" w:customStyle="1" w:styleId="ListLabel32">
    <w:name w:val="ListLabel 32"/>
    <w:qFormat/>
    <w:rPr>
      <w:rFonts w:cs="Wingdings 2"/>
      <w:u w:val="none"/>
    </w:rPr>
  </w:style>
  <w:style w:type="character" w:customStyle="1" w:styleId="ListLabel33">
    <w:name w:val="ListLabel 33"/>
    <w:qFormat/>
    <w:rPr>
      <w:rFonts w:cs="OpenSymbol"/>
      <w:u w:val="none"/>
    </w:rPr>
  </w:style>
  <w:style w:type="character" w:customStyle="1" w:styleId="ListLabel34">
    <w:name w:val="ListLabel 34"/>
    <w:qFormat/>
    <w:rPr>
      <w:rFonts w:cs="Wingdings"/>
      <w:u w:val="none"/>
    </w:rPr>
  </w:style>
  <w:style w:type="character" w:customStyle="1" w:styleId="ListLabel35">
    <w:name w:val="ListLabel 35"/>
    <w:qFormat/>
    <w:rPr>
      <w:rFonts w:cs="Wingdings 2"/>
      <w:u w:val="none"/>
    </w:rPr>
  </w:style>
  <w:style w:type="character" w:customStyle="1" w:styleId="ListLabel36">
    <w:name w:val="ListLabel 36"/>
    <w:qFormat/>
    <w:rPr>
      <w:rFonts w:cs="OpenSymbol"/>
      <w:u w:val="none"/>
    </w:rPr>
  </w:style>
  <w:style w:type="paragraph" w:customStyle="1" w:styleId="Heading">
    <w:name w:val="Heading"/>
    <w:basedOn w:val="Normal"/>
    <w:next w:val="BodyText"/>
    <w:qFormat/>
    <w:pPr>
      <w:keepNext/>
      <w:spacing w:before="240" w:after="120"/>
    </w:pPr>
    <w:rPr>
      <w:rFonts w:ascii="Liberation Sans" w:eastAsia="DejaVu Sans" w:hAnsi="Liberation Sans" w:cs="DejaVu Sans"/>
      <w:sz w:val="28"/>
      <w:szCs w:val="28"/>
    </w:rPr>
  </w:style>
  <w:style w:type="paragraph" w:styleId="BodyText">
    <w:name w:val="Body Text"/>
    <w:basedOn w:val="Normal"/>
    <w:pPr>
      <w:spacing w:before="0"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Header">
    <w:name w:val="header"/>
    <w:basedOn w:val="Normal"/>
  </w:style>
  <w:style w:type="character" w:styleId="CommentReference">
    <w:name w:val="annotation reference"/>
    <w:basedOn w:val="DefaultParagraphFont"/>
    <w:uiPriority w:val="99"/>
    <w:semiHidden/>
    <w:unhideWhenUsed/>
    <w:rsid w:val="00B83103"/>
    <w:rPr>
      <w:sz w:val="16"/>
      <w:szCs w:val="16"/>
    </w:rPr>
  </w:style>
  <w:style w:type="paragraph" w:styleId="CommentText">
    <w:name w:val="annotation text"/>
    <w:basedOn w:val="Normal"/>
    <w:link w:val="CommentTextChar"/>
    <w:uiPriority w:val="99"/>
    <w:unhideWhenUsed/>
    <w:rsid w:val="00B83103"/>
    <w:pPr>
      <w:spacing w:line="240" w:lineRule="auto"/>
    </w:pPr>
  </w:style>
  <w:style w:type="character" w:customStyle="1" w:styleId="CommentTextChar">
    <w:name w:val="Comment Text Char"/>
    <w:basedOn w:val="DefaultParagraphFont"/>
    <w:link w:val="CommentText"/>
    <w:uiPriority w:val="99"/>
    <w:rsid w:val="00B83103"/>
    <w:rPr>
      <w:rFonts w:ascii="Calibri" w:eastAsia="Calibri" w:hAnsi="Calibri" w:cs="Calibri"/>
      <w:color w:val="000000"/>
      <w:szCs w:val="20"/>
    </w:rPr>
  </w:style>
  <w:style w:type="paragraph" w:styleId="CommentSubject">
    <w:name w:val="annotation subject"/>
    <w:basedOn w:val="CommentText"/>
    <w:next w:val="CommentText"/>
    <w:link w:val="CommentSubjectChar"/>
    <w:uiPriority w:val="99"/>
    <w:semiHidden/>
    <w:unhideWhenUsed/>
    <w:rsid w:val="00B83103"/>
    <w:rPr>
      <w:b/>
      <w:bCs/>
    </w:rPr>
  </w:style>
  <w:style w:type="character" w:customStyle="1" w:styleId="CommentSubjectChar">
    <w:name w:val="Comment Subject Char"/>
    <w:basedOn w:val="CommentTextChar"/>
    <w:link w:val="CommentSubject"/>
    <w:uiPriority w:val="99"/>
    <w:semiHidden/>
    <w:rsid w:val="00B83103"/>
    <w:rPr>
      <w:rFonts w:ascii="Calibri" w:eastAsia="Calibri" w:hAnsi="Calibri" w:cs="Calibri"/>
      <w:b/>
      <w:bCs/>
      <w:color w:val="000000"/>
      <w:szCs w:val="20"/>
    </w:rPr>
  </w:style>
  <w:style w:type="paragraph" w:styleId="ListParagraph">
    <w:name w:val="List Paragraph"/>
    <w:basedOn w:val="Normal"/>
    <w:uiPriority w:val="34"/>
    <w:qFormat/>
    <w:rsid w:val="00000658"/>
    <w:pPr>
      <w:ind w:left="720"/>
      <w:contextualSpacing/>
    </w:pPr>
  </w:style>
  <w:style w:type="paragraph" w:styleId="Footer">
    <w:name w:val="footer"/>
    <w:basedOn w:val="Normal"/>
    <w:link w:val="FooterChar"/>
    <w:uiPriority w:val="99"/>
    <w:unhideWhenUsed/>
    <w:rsid w:val="00AB2ACB"/>
    <w:pPr>
      <w:tabs>
        <w:tab w:val="center" w:pos="4703"/>
        <w:tab w:val="right" w:pos="9406"/>
      </w:tabs>
      <w:spacing w:before="0" w:after="0" w:line="240" w:lineRule="auto"/>
    </w:pPr>
  </w:style>
  <w:style w:type="character" w:customStyle="1" w:styleId="FooterChar">
    <w:name w:val="Footer Char"/>
    <w:basedOn w:val="DefaultParagraphFont"/>
    <w:link w:val="Footer"/>
    <w:uiPriority w:val="99"/>
    <w:rsid w:val="00AB2ACB"/>
    <w:rPr>
      <w:rFonts w:ascii="Calibri" w:eastAsia="Calibri" w:hAnsi="Calibri" w:cs="Calibri"/>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4</Pages>
  <Words>1260</Words>
  <Characters>71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amat</dc:creator>
  <cp:keywords/>
  <dc:description/>
  <cp:lastModifiedBy>Benoit Cattoir</cp:lastModifiedBy>
  <cp:revision>6</cp:revision>
  <dcterms:created xsi:type="dcterms:W3CDTF">2021-05-09T12:50:00Z</dcterms:created>
  <dcterms:modified xsi:type="dcterms:W3CDTF">2021-05-09T18: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SIP_Label_f0eba32c-0974-4663-a3a1-3cd8c30938e9_Enabled">
    <vt:lpwstr>true</vt:lpwstr>
  </property>
  <property fmtid="{D5CDD505-2E9C-101B-9397-08002B2CF9AE}" pid="10" name="MSIP_Label_f0eba32c-0974-4663-a3a1-3cd8c30938e9_SetDate">
    <vt:lpwstr>2021-03-08T17:16:29Z</vt:lpwstr>
  </property>
  <property fmtid="{D5CDD505-2E9C-101B-9397-08002B2CF9AE}" pid="11" name="MSIP_Label_f0eba32c-0974-4663-a3a1-3cd8c30938e9_Method">
    <vt:lpwstr>Privileged</vt:lpwstr>
  </property>
  <property fmtid="{D5CDD505-2E9C-101B-9397-08002B2CF9AE}" pid="12" name="MSIP_Label_f0eba32c-0974-4663-a3a1-3cd8c30938e9_Name">
    <vt:lpwstr>Public - General - Unmarked</vt:lpwstr>
  </property>
  <property fmtid="{D5CDD505-2E9C-101B-9397-08002B2CF9AE}" pid="13" name="MSIP_Label_f0eba32c-0974-4663-a3a1-3cd8c30938e9_SiteId">
    <vt:lpwstr>a72d5a72-25ee-40f0-9bd1-067cb5b770d4</vt:lpwstr>
  </property>
  <property fmtid="{D5CDD505-2E9C-101B-9397-08002B2CF9AE}" pid="14" name="MSIP_Label_f0eba32c-0974-4663-a3a1-3cd8c30938e9_ActionId">
    <vt:lpwstr>7aece61d-36c1-42c4-8e91-6437ed4ee297</vt:lpwstr>
  </property>
  <property fmtid="{D5CDD505-2E9C-101B-9397-08002B2CF9AE}" pid="15" name="MSIP_Label_f0eba32c-0974-4663-a3a1-3cd8c30938e9_ContentBits">
    <vt:lpwstr>0</vt:lpwstr>
  </property>
</Properties>
</file>